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0E1FE2FF" w:rsidR="002F29A7" w:rsidRPr="008C05AB" w:rsidRDefault="0068403C" w:rsidP="000201D9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8C05AB">
        <w:rPr>
          <w:rFonts w:asciiTheme="minorHAnsi" w:hAnsiTheme="minorHAnsi" w:cstheme="minorHAnsi"/>
          <w:color w:val="FF595E"/>
        </w:rPr>
        <w:t>Case Study Task</w:t>
      </w:r>
      <w:r w:rsidR="002F29A7" w:rsidRPr="008C05AB">
        <w:rPr>
          <w:rFonts w:asciiTheme="minorHAnsi" w:hAnsiTheme="minorHAnsi" w:cstheme="minorHAnsi"/>
          <w:color w:val="FF595E"/>
        </w:rPr>
        <w:t xml:space="preserve"> </w:t>
      </w:r>
      <w:bookmarkStart w:id="0" w:name="_Hlk96400339"/>
      <w:r w:rsidR="0078001A">
        <w:rPr>
          <w:rFonts w:asciiTheme="minorHAnsi" w:hAnsiTheme="minorHAnsi" w:cstheme="minorHAnsi"/>
          <w:color w:val="FF595E"/>
        </w:rPr>
        <w:t>1</w:t>
      </w:r>
      <w:r w:rsidR="006475D4" w:rsidRPr="008C05AB">
        <w:rPr>
          <w:rFonts w:asciiTheme="minorHAnsi" w:hAnsiTheme="minorHAnsi" w:cstheme="minorHAnsi"/>
          <w:color w:val="FF595E"/>
        </w:rPr>
        <w:t>.</w:t>
      </w:r>
      <w:bookmarkEnd w:id="0"/>
      <w:r w:rsidR="001E077D" w:rsidRPr="008C05AB">
        <w:rPr>
          <w:rFonts w:asciiTheme="minorHAnsi" w:hAnsiTheme="minorHAnsi" w:cstheme="minorHAnsi"/>
          <w:color w:val="FF595E"/>
        </w:rPr>
        <w:t>3</w:t>
      </w:r>
      <w:r w:rsidR="002F29A7" w:rsidRPr="008C05AB">
        <w:rPr>
          <w:rFonts w:asciiTheme="minorHAnsi" w:hAnsiTheme="minorHAnsi" w:cstheme="minorHAnsi"/>
          <w:color w:val="FF595E"/>
        </w:rPr>
        <w:t xml:space="preserve"> – </w:t>
      </w:r>
      <w:r w:rsidR="001E077D" w:rsidRPr="008C05AB">
        <w:rPr>
          <w:rFonts w:asciiTheme="minorHAnsi" w:hAnsiTheme="minorHAnsi" w:cstheme="minorHAnsi"/>
          <w:color w:val="FF595E"/>
        </w:rPr>
        <w:t>Observation Form</w:t>
      </w:r>
      <w:r w:rsidR="007E5297" w:rsidRPr="008C05AB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932C71" w:rsidRDefault="002F29A7" w:rsidP="000201D9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932C71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CC46FB" w:rsidRDefault="00CC46FB" w:rsidP="000201D9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5620D3" w:rsidRDefault="002F29A7" w:rsidP="000201D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1A7D7723" w14:textId="6B52344E" w:rsidR="001E077D" w:rsidRPr="005620D3" w:rsidRDefault="001E077D" w:rsidP="000201D9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lists the practical skills that the candidate must demonstrate/perform while completing </w:t>
      </w:r>
      <w:r w:rsidRPr="001E077D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Case Study Task </w:t>
      </w:r>
      <w:r w:rsidR="0078001A">
        <w:rPr>
          <w:rFonts w:cstheme="minorHAnsi"/>
          <w:b/>
          <w:bCs/>
          <w:color w:val="404040" w:themeColor="text1" w:themeTint="BF"/>
          <w:sz w:val="20"/>
          <w:szCs w:val="20"/>
        </w:rPr>
        <w:t>1</w:t>
      </w:r>
      <w:r w:rsidRPr="001E077D">
        <w:rPr>
          <w:rFonts w:cstheme="minorHAnsi"/>
          <w:b/>
          <w:bCs/>
          <w:color w:val="404040" w:themeColor="text1" w:themeTint="BF"/>
          <w:sz w:val="20"/>
          <w:szCs w:val="20"/>
        </w:rPr>
        <w:t>.3</w:t>
      </w:r>
      <w:r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216C9302" w14:textId="5AB5A012" w:rsidR="001E077D" w:rsidRPr="005620D3" w:rsidRDefault="001E077D" w:rsidP="000201D9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</w:t>
      </w:r>
      <w:r w:rsidRPr="001E077D">
        <w:rPr>
          <w:rFonts w:cstheme="minorHAnsi"/>
          <w:color w:val="404040" w:themeColor="text1" w:themeTint="BF"/>
          <w:sz w:val="20"/>
          <w:szCs w:val="20"/>
        </w:rPr>
        <w:t xml:space="preserve">Case Study Task </w:t>
      </w:r>
      <w:r w:rsidR="0078001A">
        <w:rPr>
          <w:rFonts w:cstheme="minorHAnsi"/>
          <w:color w:val="404040" w:themeColor="text1" w:themeTint="BF"/>
          <w:sz w:val="20"/>
          <w:szCs w:val="20"/>
        </w:rPr>
        <w:t>1</w:t>
      </w:r>
      <w:r w:rsidRPr="001E077D">
        <w:rPr>
          <w:rFonts w:cstheme="minorHAnsi"/>
          <w:color w:val="404040" w:themeColor="text1" w:themeTint="BF"/>
          <w:sz w:val="20"/>
          <w:szCs w:val="20"/>
        </w:rPr>
        <w:t>.3</w:t>
      </w:r>
      <w:r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0201D9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0201D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39040ACF" w14:textId="7C678DB8" w:rsidR="0033773A" w:rsidRPr="0081520E" w:rsidRDefault="002F29A7" w:rsidP="000201D9">
      <w:pPr>
        <w:spacing w:before="120" w:after="120" w:line="276" w:lineRule="auto"/>
        <w:jc w:val="both"/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</w:t>
      </w:r>
      <w:r w:rsidR="009D68DE" w:rsidRPr="005620D3">
        <w:rPr>
          <w:rFonts w:cstheme="minorHAnsi"/>
          <w:color w:val="404040" w:themeColor="text1" w:themeTint="BF"/>
          <w:sz w:val="20"/>
          <w:szCs w:val="20"/>
        </w:rPr>
        <w:t xml:space="preserve">the candidate is required </w:t>
      </w:r>
      <w:r w:rsidR="001E077D" w:rsidRPr="001E077D">
        <w:rPr>
          <w:rFonts w:cstheme="minorHAnsi"/>
          <w:color w:val="404040" w:themeColor="text1" w:themeTint="BF"/>
          <w:sz w:val="20"/>
          <w:szCs w:val="20"/>
        </w:rPr>
        <w:t xml:space="preserve">report the signs of abuse </w:t>
      </w:r>
      <w:r w:rsidR="001E077D">
        <w:rPr>
          <w:rFonts w:cstheme="minorHAnsi"/>
          <w:color w:val="404040" w:themeColor="text1" w:themeTint="BF"/>
          <w:sz w:val="20"/>
          <w:szCs w:val="20"/>
        </w:rPr>
        <w:t>they</w:t>
      </w:r>
      <w:r w:rsidR="001E077D" w:rsidRPr="001E077D">
        <w:rPr>
          <w:rFonts w:cstheme="minorHAnsi"/>
          <w:color w:val="404040" w:themeColor="text1" w:themeTint="BF"/>
          <w:sz w:val="20"/>
          <w:szCs w:val="20"/>
        </w:rPr>
        <w:t xml:space="preserve"> have identified to </w:t>
      </w:r>
      <w:r w:rsidR="001E077D">
        <w:rPr>
          <w:rFonts w:cstheme="minorHAnsi"/>
          <w:color w:val="404040" w:themeColor="text1" w:themeTint="BF"/>
          <w:sz w:val="20"/>
          <w:szCs w:val="20"/>
        </w:rPr>
        <w:t>their</w:t>
      </w:r>
      <w:r w:rsidR="001E077D" w:rsidRPr="001E077D">
        <w:rPr>
          <w:rFonts w:cstheme="minorHAnsi"/>
          <w:color w:val="404040" w:themeColor="text1" w:themeTint="BF"/>
          <w:sz w:val="20"/>
          <w:szCs w:val="20"/>
        </w:rPr>
        <w:t xml:space="preserve"> supervisor in this role play activity</w:t>
      </w:r>
      <w:r w:rsidR="0081520E" w:rsidRPr="0081520E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1676C130" w14:textId="06DE08EE" w:rsidR="00F359FD" w:rsidRPr="00F359FD" w:rsidRDefault="00CC46FB" w:rsidP="000201D9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="001E077D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F359FD">
        <w:rPr>
          <w:rFonts w:cstheme="minorHAnsi"/>
          <w:color w:val="404040" w:themeColor="text1" w:themeTint="BF"/>
          <w:sz w:val="20"/>
          <w:szCs w:val="20"/>
        </w:rPr>
        <w:t xml:space="preserve">their </w:t>
      </w:r>
      <w:r w:rsidR="00F359FD" w:rsidRPr="00F359FD">
        <w:rPr>
          <w:rFonts w:cstheme="minorHAnsi"/>
          <w:color w:val="404040" w:themeColor="text1" w:themeTint="BF"/>
          <w:sz w:val="20"/>
          <w:szCs w:val="20"/>
        </w:rPr>
        <w:t xml:space="preserve">practical knowledge </w:t>
      </w:r>
      <w:r w:rsidR="001E077D" w:rsidRPr="001E077D">
        <w:rPr>
          <w:rFonts w:cstheme="minorHAnsi"/>
          <w:color w:val="404040" w:themeColor="text1" w:themeTint="BF"/>
          <w:sz w:val="20"/>
          <w:szCs w:val="20"/>
        </w:rPr>
        <w:t>and skills relevant to reporting signs of abuse</w:t>
      </w:r>
      <w:r w:rsidR="001E077D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45A1C85" w14:textId="77777777" w:rsidR="00782980" w:rsidRPr="001E077D" w:rsidRDefault="00782980" w:rsidP="000201D9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0201D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0201D9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1F20E50D" w14:textId="77777777" w:rsidR="009E58E5" w:rsidRPr="008456BF" w:rsidRDefault="009E58E5" w:rsidP="000201D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5202"/>
      <w:r w:rsidRPr="008456BF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this assessment. </w:t>
      </w:r>
    </w:p>
    <w:bookmarkEnd w:id="1"/>
    <w:p w14:paraId="4BFFE522" w14:textId="77777777" w:rsidR="009E58E5" w:rsidRPr="008456BF" w:rsidRDefault="009E58E5" w:rsidP="000201D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456BF">
        <w:rPr>
          <w:rFonts w:cstheme="minorHAnsi"/>
          <w:color w:val="404040" w:themeColor="text1" w:themeTint="BF"/>
          <w:sz w:val="20"/>
          <w:szCs w:val="20"/>
        </w:rPr>
        <w:t>Advise the candidate on the time and location of the assessment.</w:t>
      </w:r>
    </w:p>
    <w:p w14:paraId="33DF9BAE" w14:textId="5436F26A" w:rsidR="009E58E5" w:rsidRPr="005620D3" w:rsidRDefault="009E58E5" w:rsidP="000201D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practical skills they need to demonstrate during this task and the criteria for satisfactorily demonstrating each skill.</w:t>
      </w:r>
    </w:p>
    <w:p w14:paraId="2BBFCDE3" w14:textId="77777777" w:rsidR="009E58E5" w:rsidRDefault="009E58E5" w:rsidP="000201D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620BA554" w:rsidR="00AE719F" w:rsidRPr="005620D3" w:rsidRDefault="00AE719F" w:rsidP="000201D9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5620D3" w:rsidRDefault="0039482B" w:rsidP="000201D9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During the assessment</w:t>
      </w:r>
    </w:p>
    <w:p w14:paraId="6F250DA0" w14:textId="538D4343" w:rsidR="00123874" w:rsidRPr="005620D3" w:rsidRDefault="00123874" w:rsidP="000201D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0201D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2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0201D9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0201D9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0201D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2"/>
    <w:p w14:paraId="0166D902" w14:textId="3564BD12" w:rsidR="00123874" w:rsidRPr="005620D3" w:rsidRDefault="00123874" w:rsidP="000201D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0201D9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0201D9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38BF85A3" w14:textId="1F965983" w:rsidR="00932C71" w:rsidRPr="00932C71" w:rsidRDefault="008C6C99" w:rsidP="000201D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  <w:r w:rsidR="00932C71" w:rsidRPr="00932C71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628CF1B4" w14:textId="6660C67B" w:rsidR="00E672A6" w:rsidRPr="005620D3" w:rsidRDefault="00E672A6" w:rsidP="000201D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0201D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0201D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0201D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0201D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0201D9">
      <w:pPr>
        <w:spacing w:before="120" w:after="120" w:line="276" w:lineRule="auto"/>
        <w:rPr>
          <w:color w:val="404040" w:themeColor="text1" w:themeTint="BF"/>
        </w:rPr>
      </w:pPr>
    </w:p>
    <w:p w14:paraId="29AB504D" w14:textId="40FAA30E" w:rsidR="00D645BA" w:rsidRPr="005620D3" w:rsidRDefault="00D645BA" w:rsidP="000201D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0201D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0201D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0201D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0201D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0201D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0201D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D53EA0E" w:rsidR="00D645BA" w:rsidRPr="005620D3" w:rsidRDefault="00D645BA" w:rsidP="000201D9">
      <w:pPr>
        <w:spacing w:before="120" w:after="120" w:line="276" w:lineRule="auto"/>
        <w:rPr>
          <w:color w:val="404040" w:themeColor="text1" w:themeTint="BF"/>
        </w:rPr>
      </w:pPr>
    </w:p>
    <w:p w14:paraId="493E8CBE" w14:textId="34DF46D6" w:rsidR="005F4237" w:rsidRDefault="005F4237" w:rsidP="000201D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  <w:r w:rsidR="00395B0D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406864" w:rsidRPr="005620D3" w14:paraId="1103C590" w14:textId="77777777" w:rsidTr="00D96065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87244E4" w14:textId="77777777" w:rsidR="00406864" w:rsidRPr="005620D3" w:rsidRDefault="00406864" w:rsidP="000201D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2C9A065" w14:textId="77777777" w:rsidR="00406864" w:rsidRPr="005620D3" w:rsidRDefault="00F51F16" w:rsidP="000201D9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6864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0686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C1AF3B1" w14:textId="77777777" w:rsidR="00406864" w:rsidRPr="005620D3" w:rsidRDefault="00F51F16" w:rsidP="000201D9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6864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0686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406864" w:rsidRPr="005620D3" w14:paraId="5624CEE6" w14:textId="77777777" w:rsidTr="00D96065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8BEED3E" w14:textId="77777777" w:rsidR="00406864" w:rsidRDefault="00406864" w:rsidP="000201D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FA04BC0" w14:textId="77777777" w:rsidR="00406864" w:rsidRDefault="00F51F16" w:rsidP="000201D9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6864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0686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386D1A1" w14:textId="77777777" w:rsidR="00406864" w:rsidRDefault="00F51F16" w:rsidP="000201D9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6864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0686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406864" w:rsidRPr="005620D3" w14:paraId="40AD3E24" w14:textId="77777777" w:rsidTr="00D96065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D223D59" w14:textId="77777777" w:rsidR="00406864" w:rsidRPr="005620D3" w:rsidRDefault="00406864" w:rsidP="000201D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598597A" w14:textId="77777777" w:rsidR="00406864" w:rsidRPr="005620D3" w:rsidRDefault="00406864" w:rsidP="000201D9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406864" w:rsidRPr="005620D3" w14:paraId="246605DE" w14:textId="77777777" w:rsidTr="00D96065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135B3FC" w14:textId="77777777" w:rsidR="00406864" w:rsidRPr="005620D3" w:rsidRDefault="00406864" w:rsidP="000201D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4F3B4A5" w14:textId="1040538C" w:rsidR="00406864" w:rsidRPr="005620D3" w:rsidRDefault="00F51F16" w:rsidP="000201D9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6864" w:rsidRPr="0040686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06864" w:rsidRPr="0040686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Volunteer to act as supervisor</w:t>
            </w:r>
          </w:p>
        </w:tc>
      </w:tr>
    </w:tbl>
    <w:p w14:paraId="01198535" w14:textId="10A8AFBE" w:rsidR="003C794F" w:rsidRDefault="0068475C" w:rsidP="000201D9">
      <w:r>
        <w:br w:type="page"/>
      </w:r>
    </w:p>
    <w:p w14:paraId="4288BEC9" w14:textId="5693BE02" w:rsidR="0060042F" w:rsidRPr="005620D3" w:rsidRDefault="0060042F" w:rsidP="000201D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0201D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0201D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0201D9">
      <w:pPr>
        <w:spacing w:before="120" w:after="120" w:line="276" w:lineRule="auto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0201D9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0201D9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45E1571D" w:rsidR="0072092E" w:rsidRPr="005620D3" w:rsidRDefault="0072092E" w:rsidP="000201D9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</w:t>
            </w:r>
            <w:r w:rsidR="00C7265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="00C7265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F51F16" w:rsidP="000201D9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6605B9A1" w:rsidR="00B52831" w:rsidRPr="005620D3" w:rsidRDefault="00B52831" w:rsidP="000201D9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candidate understands they will be assessed while completing this </w:t>
            </w:r>
            <w:r w:rsidR="00C7265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="00C7265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F51F16" w:rsidP="000201D9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2FE058D6" w:rsidR="00B52831" w:rsidRPr="005620D3" w:rsidRDefault="00B52831" w:rsidP="000201D9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how they are to undertake the </w:t>
            </w:r>
            <w:r w:rsidR="00C7265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="00C7265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F51F16" w:rsidP="000201D9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0201D9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F51F16" w:rsidP="000201D9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0201D9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F51F16" w:rsidP="000201D9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A777D04" w:rsidR="00B52831" w:rsidRPr="005620D3" w:rsidRDefault="00B52831" w:rsidP="000201D9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addressed the candidate’s questions or concerns about the </w:t>
            </w:r>
            <w:r w:rsidR="00C7265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="00C7265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F51F16" w:rsidP="000201D9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2F9DEC76" w14:textId="77777777" w:rsidR="00F57A52" w:rsidRDefault="00F57A52" w:rsidP="000201D9">
      <w:pPr>
        <w:spacing w:before="120" w:after="120" w:line="276" w:lineRule="auto"/>
      </w:pPr>
      <w:r>
        <w:br w:type="page"/>
      </w:r>
    </w:p>
    <w:p w14:paraId="49908F34" w14:textId="7B3595BB" w:rsidR="00E83677" w:rsidRPr="005620D3" w:rsidRDefault="001E077D" w:rsidP="000201D9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1E077D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92"/>
        <w:gridCol w:w="1347"/>
        <w:gridCol w:w="1840"/>
        <w:gridCol w:w="1840"/>
      </w:tblGrid>
      <w:tr w:rsidR="007E444B" w:rsidRPr="009851A6" w14:paraId="64AF6A81" w14:textId="0E0F7D75" w:rsidTr="00B80EE5">
        <w:trPr>
          <w:jc w:val="center"/>
        </w:trPr>
        <w:tc>
          <w:tcPr>
            <w:tcW w:w="2213" w:type="pct"/>
            <w:shd w:val="clear" w:color="auto" w:fill="F2F2F2" w:themeFill="background1" w:themeFillShade="F2"/>
          </w:tcPr>
          <w:p w14:paraId="33195E06" w14:textId="513DB17C" w:rsidR="007E444B" w:rsidRPr="009851A6" w:rsidRDefault="007E444B" w:rsidP="000201D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the role play activity: </w:t>
            </w:r>
          </w:p>
        </w:tc>
        <w:tc>
          <w:tcPr>
            <w:tcW w:w="747" w:type="pct"/>
            <w:shd w:val="clear" w:color="auto" w:fill="F2F2F2" w:themeFill="background1" w:themeFillShade="F2"/>
          </w:tcPr>
          <w:p w14:paraId="6F38CB7E" w14:textId="77777777" w:rsidR="007E444B" w:rsidRPr="009851A6" w:rsidRDefault="007E444B" w:rsidP="000201D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0" w:type="pct"/>
            <w:shd w:val="clear" w:color="auto" w:fill="F2F2F2" w:themeFill="background1" w:themeFillShade="F2"/>
          </w:tcPr>
          <w:p w14:paraId="70E38D44" w14:textId="1560F31E" w:rsidR="007E444B" w:rsidRPr="009851A6" w:rsidRDefault="003D17F3" w:rsidP="000201D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0" w:type="pct"/>
            <w:shd w:val="clear" w:color="auto" w:fill="F2F2F2" w:themeFill="background1" w:themeFillShade="F2"/>
          </w:tcPr>
          <w:p w14:paraId="034C9B78" w14:textId="400265A6" w:rsidR="007E444B" w:rsidRPr="009851A6" w:rsidRDefault="003D17F3" w:rsidP="000201D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7E444B" w:rsidRPr="009851A6" w14:paraId="7EA9DCB4" w14:textId="6395D9C1" w:rsidTr="00B80EE5">
        <w:trPr>
          <w:trHeight w:val="341"/>
          <w:jc w:val="center"/>
        </w:trPr>
        <w:tc>
          <w:tcPr>
            <w:tcW w:w="2213" w:type="pct"/>
            <w:shd w:val="clear" w:color="auto" w:fill="auto"/>
          </w:tcPr>
          <w:p w14:paraId="008EBCA5" w14:textId="743EF46E" w:rsidR="007E444B" w:rsidRDefault="007E444B" w:rsidP="000201D9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71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Pr="004A420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ports the incident to their supervisor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  <w:p w14:paraId="58DA148F" w14:textId="7EE7B79E" w:rsidR="007E444B" w:rsidRPr="00A21113" w:rsidRDefault="007E444B" w:rsidP="000201D9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747" w:type="pct"/>
            <w:shd w:val="clear" w:color="auto" w:fill="auto"/>
          </w:tcPr>
          <w:p w14:paraId="41538784" w14:textId="5EE07389" w:rsidR="007E444B" w:rsidRPr="009851A6" w:rsidRDefault="007E444B" w:rsidP="000201D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0" w:type="pct"/>
            <w:shd w:val="clear" w:color="auto" w:fill="auto"/>
          </w:tcPr>
          <w:p w14:paraId="3C82BD6D" w14:textId="3C7D956F" w:rsidR="007E444B" w:rsidRPr="009851A6" w:rsidRDefault="007E444B" w:rsidP="001F56E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0" w:type="pct"/>
          </w:tcPr>
          <w:p w14:paraId="06CF9D0E" w14:textId="77777777" w:rsidR="007E444B" w:rsidRPr="009851A6" w:rsidRDefault="007E444B" w:rsidP="001F56E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201D9" w:rsidRPr="009851A6" w14:paraId="0D297010" w14:textId="2CBEA80B" w:rsidTr="00B80EE5">
        <w:trPr>
          <w:trHeight w:val="341"/>
          <w:jc w:val="center"/>
        </w:trPr>
        <w:tc>
          <w:tcPr>
            <w:tcW w:w="2213" w:type="pct"/>
            <w:shd w:val="clear" w:color="auto" w:fill="auto"/>
          </w:tcPr>
          <w:p w14:paraId="5584EAFD" w14:textId="24E43F0D" w:rsidR="000201D9" w:rsidRPr="00A21113" w:rsidRDefault="000201D9" w:rsidP="000201D9">
            <w:pPr>
              <w:pStyle w:val="ListParagraph"/>
              <w:numPr>
                <w:ilvl w:val="0"/>
                <w:numId w:val="2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suring the matter is discussed with the supervisor in private.</w:t>
            </w:r>
          </w:p>
        </w:tc>
        <w:tc>
          <w:tcPr>
            <w:tcW w:w="747" w:type="pct"/>
            <w:shd w:val="clear" w:color="auto" w:fill="auto"/>
          </w:tcPr>
          <w:p w14:paraId="6737C0A7" w14:textId="3F259F1F" w:rsidR="000201D9" w:rsidRPr="009851A6" w:rsidRDefault="00F51F16" w:rsidP="000201D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00705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1D9" w:rsidRPr="00941C3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01D9" w:rsidRPr="00941C3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80432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1D9" w:rsidRPr="00941C3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01D9" w:rsidRPr="00941C3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0" w:type="pct"/>
            <w:shd w:val="clear" w:color="auto" w:fill="auto"/>
          </w:tcPr>
          <w:p w14:paraId="60E6B137" w14:textId="474916F6" w:rsidR="000201D9" w:rsidRPr="009851A6" w:rsidRDefault="000201D9" w:rsidP="001F56E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0" w:type="pct"/>
          </w:tcPr>
          <w:p w14:paraId="29418A3C" w14:textId="1624BC6E" w:rsidR="000201D9" w:rsidRPr="009851A6" w:rsidRDefault="000201D9" w:rsidP="001F56E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E1F1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E1F1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E1F1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E1F1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E1F1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E1F1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E1F1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E1F1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E1F1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E1F1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201D9" w:rsidRPr="009851A6" w14:paraId="0660573B" w14:textId="3D801945" w:rsidTr="00B80EE5">
        <w:trPr>
          <w:trHeight w:val="341"/>
          <w:jc w:val="center"/>
        </w:trPr>
        <w:tc>
          <w:tcPr>
            <w:tcW w:w="2213" w:type="pct"/>
            <w:shd w:val="clear" w:color="auto" w:fill="auto"/>
          </w:tcPr>
          <w:p w14:paraId="2ABEBDEB" w14:textId="540E6408" w:rsidR="000201D9" w:rsidRPr="00A21113" w:rsidRDefault="000201D9" w:rsidP="000201D9">
            <w:pPr>
              <w:pStyle w:val="ListParagraph"/>
              <w:numPr>
                <w:ilvl w:val="0"/>
                <w:numId w:val="2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suring that there are no other co-workers or persons in the room.</w:t>
            </w:r>
          </w:p>
        </w:tc>
        <w:tc>
          <w:tcPr>
            <w:tcW w:w="747" w:type="pct"/>
            <w:shd w:val="clear" w:color="auto" w:fill="auto"/>
          </w:tcPr>
          <w:p w14:paraId="72889C16" w14:textId="7E5FEF1E" w:rsidR="000201D9" w:rsidRPr="009851A6" w:rsidRDefault="00F51F16" w:rsidP="000201D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7008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1D9" w:rsidRPr="00941C3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01D9" w:rsidRPr="00941C3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60553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1D9" w:rsidRPr="00941C3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01D9" w:rsidRPr="00941C3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0" w:type="pct"/>
            <w:shd w:val="clear" w:color="auto" w:fill="auto"/>
          </w:tcPr>
          <w:p w14:paraId="7DD8EF46" w14:textId="22A5766F" w:rsidR="000201D9" w:rsidRPr="00152515" w:rsidRDefault="000201D9" w:rsidP="001F56E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0" w:type="pct"/>
          </w:tcPr>
          <w:p w14:paraId="76563A37" w14:textId="1A5D7BBD" w:rsidR="000201D9" w:rsidRPr="009851A6" w:rsidRDefault="000201D9" w:rsidP="001F56E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E1F1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E1F1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E1F1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E1F1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E1F1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E1F1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E1F1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E1F1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E1F1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E1F1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444B" w:rsidRPr="009851A6" w14:paraId="7FE45BBF" w14:textId="0836B93F" w:rsidTr="00B80EE5">
        <w:trPr>
          <w:trHeight w:val="341"/>
          <w:jc w:val="center"/>
        </w:trPr>
        <w:tc>
          <w:tcPr>
            <w:tcW w:w="2213" w:type="pct"/>
            <w:shd w:val="clear" w:color="auto" w:fill="auto"/>
          </w:tcPr>
          <w:p w14:paraId="6A623191" w14:textId="77777777" w:rsidR="007E444B" w:rsidRDefault="007E444B" w:rsidP="000201D9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reports what they have noticed as objectively as possible. </w:t>
            </w:r>
          </w:p>
          <w:p w14:paraId="54148973" w14:textId="77777777" w:rsidR="007E444B" w:rsidRPr="001E077D" w:rsidRDefault="007E444B" w:rsidP="000201D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E077D">
              <w:rPr>
                <w:rFonts w:ascii="Arial" w:hAnsi="Arial" w:cs="Arial"/>
                <w:color w:val="D73329"/>
                <w:sz w:val="18"/>
                <w:szCs w:val="18"/>
              </w:rPr>
              <w:t>For the assessor to TICK Yes in the items below, the candidate’s responses must be consistent with the Abuse Incident Report Form they completed.</w:t>
            </w:r>
          </w:p>
          <w:p w14:paraId="41C876AA" w14:textId="32E9F1B2" w:rsidR="007E444B" w:rsidRDefault="007E444B" w:rsidP="000201D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747" w:type="pct"/>
            <w:shd w:val="clear" w:color="auto" w:fill="auto"/>
          </w:tcPr>
          <w:p w14:paraId="427D2B9A" w14:textId="77777777" w:rsidR="007E444B" w:rsidRDefault="007E444B" w:rsidP="000201D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0" w:type="pct"/>
            <w:shd w:val="clear" w:color="auto" w:fill="auto"/>
          </w:tcPr>
          <w:p w14:paraId="56FE9699" w14:textId="77777777" w:rsidR="007E444B" w:rsidRPr="009851A6" w:rsidRDefault="007E444B" w:rsidP="001F56E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0" w:type="pct"/>
          </w:tcPr>
          <w:p w14:paraId="366D4F79" w14:textId="77777777" w:rsidR="007E444B" w:rsidRPr="009851A6" w:rsidRDefault="007E444B" w:rsidP="001F56E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201D9" w:rsidRPr="009851A6" w14:paraId="11FE5B03" w14:textId="246E47A7" w:rsidTr="00B80EE5">
        <w:trPr>
          <w:trHeight w:val="341"/>
          <w:jc w:val="center"/>
        </w:trPr>
        <w:tc>
          <w:tcPr>
            <w:tcW w:w="2213" w:type="pct"/>
            <w:shd w:val="clear" w:color="auto" w:fill="auto"/>
          </w:tcPr>
          <w:p w14:paraId="62390BBB" w14:textId="53EA093D" w:rsidR="000201D9" w:rsidRDefault="000201D9" w:rsidP="000201D9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mmarising exactly what has happened in the scenario.</w:t>
            </w:r>
          </w:p>
        </w:tc>
        <w:tc>
          <w:tcPr>
            <w:tcW w:w="747" w:type="pct"/>
            <w:shd w:val="clear" w:color="auto" w:fill="auto"/>
          </w:tcPr>
          <w:p w14:paraId="4183E3CB" w14:textId="11EF301B" w:rsidR="000201D9" w:rsidRDefault="00F51F16" w:rsidP="000201D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29032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1D9" w:rsidRPr="0094489F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01D9" w:rsidRPr="0094489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12307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1D9" w:rsidRPr="0094489F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01D9" w:rsidRPr="0094489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0" w:type="pct"/>
            <w:shd w:val="clear" w:color="auto" w:fill="auto"/>
          </w:tcPr>
          <w:p w14:paraId="7BC6BAEF" w14:textId="29E3742E" w:rsidR="000201D9" w:rsidRPr="009851A6" w:rsidRDefault="000201D9" w:rsidP="001F56E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0" w:type="pct"/>
          </w:tcPr>
          <w:p w14:paraId="35BFA1EB" w14:textId="79E813CD" w:rsidR="000201D9" w:rsidRPr="00B80EE5" w:rsidRDefault="000201D9" w:rsidP="001F56E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6AD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16AD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16AD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16AD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16AD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16AD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16AD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16AD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16AD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16AD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201D9" w:rsidRPr="009851A6" w14:paraId="17530F15" w14:textId="6EE70B2F" w:rsidTr="00B80EE5">
        <w:trPr>
          <w:trHeight w:val="341"/>
          <w:jc w:val="center"/>
        </w:trPr>
        <w:tc>
          <w:tcPr>
            <w:tcW w:w="2213" w:type="pct"/>
            <w:shd w:val="clear" w:color="auto" w:fill="auto"/>
          </w:tcPr>
          <w:p w14:paraId="5F55155D" w14:textId="77777777" w:rsidR="000201D9" w:rsidRDefault="000201D9" w:rsidP="000201D9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Not including their assumptions and other information not included in the scenario. </w:t>
            </w:r>
          </w:p>
          <w:p w14:paraId="7200F3ED" w14:textId="5B75C0D1" w:rsidR="000201D9" w:rsidRPr="00A73F57" w:rsidRDefault="000201D9" w:rsidP="000201D9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E077D">
              <w:rPr>
                <w:rFonts w:ascii="Arial" w:hAnsi="Arial" w:cs="Arial"/>
                <w:color w:val="D73329"/>
                <w:sz w:val="18"/>
                <w:szCs w:val="18"/>
              </w:rPr>
              <w:t xml:space="preserve">Note to the assessor: An example of an assumption is the support worker has abused </w:t>
            </w:r>
            <w:r>
              <w:rPr>
                <w:rFonts w:ascii="Arial" w:hAnsi="Arial" w:cs="Arial"/>
                <w:color w:val="D73329"/>
                <w:sz w:val="18"/>
                <w:szCs w:val="18"/>
              </w:rPr>
              <w:t>Jenny</w:t>
            </w:r>
            <w:r w:rsidRPr="001E077D">
              <w:rPr>
                <w:rFonts w:ascii="Arial" w:hAnsi="Arial" w:cs="Arial"/>
                <w:color w:val="D73329"/>
                <w:sz w:val="18"/>
                <w:szCs w:val="18"/>
              </w:rPr>
              <w:t xml:space="preserve"> for two months.</w:t>
            </w:r>
          </w:p>
        </w:tc>
        <w:tc>
          <w:tcPr>
            <w:tcW w:w="747" w:type="pct"/>
            <w:shd w:val="clear" w:color="auto" w:fill="auto"/>
          </w:tcPr>
          <w:p w14:paraId="299ACF7F" w14:textId="6FD548A5" w:rsidR="000201D9" w:rsidRDefault="00F51F16" w:rsidP="000201D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57130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1D9" w:rsidRPr="0094489F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01D9" w:rsidRPr="0094489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72515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1D9" w:rsidRPr="0094489F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01D9" w:rsidRPr="0094489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0" w:type="pct"/>
            <w:shd w:val="clear" w:color="auto" w:fill="auto"/>
          </w:tcPr>
          <w:p w14:paraId="3317137A" w14:textId="24356132" w:rsidR="000201D9" w:rsidRPr="009851A6" w:rsidRDefault="000201D9" w:rsidP="001F56E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0" w:type="pct"/>
          </w:tcPr>
          <w:p w14:paraId="30A4F29A" w14:textId="574C8CF1" w:rsidR="000201D9" w:rsidRPr="00B80EE5" w:rsidRDefault="000201D9" w:rsidP="001F56E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6AD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16AD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16AD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16AD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16AD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16AD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16AD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16AD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16AD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16AD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FCF1A95" w14:textId="77777777" w:rsidR="00B80EE5" w:rsidRDefault="00B80EE5" w:rsidP="000201D9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92"/>
        <w:gridCol w:w="1347"/>
        <w:gridCol w:w="1840"/>
        <w:gridCol w:w="1840"/>
      </w:tblGrid>
      <w:tr w:rsidR="00B80EE5" w:rsidRPr="009851A6" w14:paraId="55F63C1A" w14:textId="77777777" w:rsidTr="009B198D">
        <w:trPr>
          <w:jc w:val="center"/>
        </w:trPr>
        <w:tc>
          <w:tcPr>
            <w:tcW w:w="2213" w:type="pct"/>
            <w:shd w:val="clear" w:color="auto" w:fill="F2F2F2" w:themeFill="background1" w:themeFillShade="F2"/>
          </w:tcPr>
          <w:p w14:paraId="04AF3C37" w14:textId="77777777" w:rsidR="00B80EE5" w:rsidRPr="009851A6" w:rsidRDefault="00B80EE5" w:rsidP="000201D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the role play activity: </w:t>
            </w:r>
          </w:p>
        </w:tc>
        <w:tc>
          <w:tcPr>
            <w:tcW w:w="747" w:type="pct"/>
            <w:shd w:val="clear" w:color="auto" w:fill="F2F2F2" w:themeFill="background1" w:themeFillShade="F2"/>
          </w:tcPr>
          <w:p w14:paraId="51A5ADA5" w14:textId="77777777" w:rsidR="00B80EE5" w:rsidRPr="009851A6" w:rsidRDefault="00B80EE5" w:rsidP="000201D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0" w:type="pct"/>
            <w:shd w:val="clear" w:color="auto" w:fill="F2F2F2" w:themeFill="background1" w:themeFillShade="F2"/>
          </w:tcPr>
          <w:p w14:paraId="5C037E76" w14:textId="77777777" w:rsidR="00B80EE5" w:rsidRPr="009851A6" w:rsidRDefault="00B80EE5" w:rsidP="000201D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0" w:type="pct"/>
            <w:shd w:val="clear" w:color="auto" w:fill="F2F2F2" w:themeFill="background1" w:themeFillShade="F2"/>
          </w:tcPr>
          <w:p w14:paraId="0D1767D0" w14:textId="77777777" w:rsidR="00B80EE5" w:rsidRPr="009851A6" w:rsidRDefault="00B80EE5" w:rsidP="000201D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B80EE5" w:rsidRPr="009851A6" w14:paraId="14DEC79D" w14:textId="620650CD" w:rsidTr="00B80EE5">
        <w:trPr>
          <w:trHeight w:val="341"/>
          <w:jc w:val="center"/>
        </w:trPr>
        <w:tc>
          <w:tcPr>
            <w:tcW w:w="2213" w:type="pct"/>
            <w:shd w:val="clear" w:color="auto" w:fill="auto"/>
          </w:tcPr>
          <w:p w14:paraId="1618478C" w14:textId="6FCB281F" w:rsidR="00B80EE5" w:rsidRDefault="00B80EE5" w:rsidP="000201D9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73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reports the signs of abuse they have noted. </w:t>
            </w:r>
          </w:p>
          <w:p w14:paraId="3C218A6E" w14:textId="6223E515" w:rsidR="00B80EE5" w:rsidRPr="00A73F57" w:rsidRDefault="00B80EE5" w:rsidP="000201D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73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must provide at least three. </w:t>
            </w:r>
          </w:p>
          <w:p w14:paraId="6DC85F12" w14:textId="77777777" w:rsidR="00B80EE5" w:rsidRPr="00A73F57" w:rsidRDefault="00B80EE5" w:rsidP="000201D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D73329"/>
                <w:sz w:val="18"/>
                <w:szCs w:val="18"/>
              </w:rPr>
            </w:pPr>
            <w:r w:rsidRPr="00A73F57">
              <w:rPr>
                <w:rFonts w:ascii="Arial" w:hAnsi="Arial" w:cs="Arial"/>
                <w:color w:val="D73329"/>
                <w:sz w:val="18"/>
                <w:szCs w:val="18"/>
              </w:rPr>
              <w:t xml:space="preserve">For the assessor to TICK Yes here, their responses must: </w:t>
            </w:r>
          </w:p>
          <w:p w14:paraId="3AF42FD3" w14:textId="77777777" w:rsidR="00B80EE5" w:rsidRPr="00A73F57" w:rsidRDefault="00B80EE5" w:rsidP="000201D9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1240" w:right="0"/>
              <w:contextualSpacing w:val="0"/>
              <w:rPr>
                <w:rFonts w:ascii="Arial" w:hAnsi="Arial" w:cs="Arial"/>
                <w:bCs/>
                <w:color w:val="D73329"/>
                <w:sz w:val="18"/>
                <w:szCs w:val="18"/>
              </w:rPr>
            </w:pPr>
            <w:r w:rsidRPr="00A73F57">
              <w:rPr>
                <w:rFonts w:ascii="Arial" w:hAnsi="Arial" w:cs="Arial"/>
                <w:bCs/>
                <w:color w:val="D73329"/>
                <w:sz w:val="18"/>
                <w:szCs w:val="18"/>
              </w:rPr>
              <w:t>Be consistent with what has been described in the scenario.</w:t>
            </w:r>
          </w:p>
          <w:p w14:paraId="44DB75E9" w14:textId="0B23FDD4" w:rsidR="00B80EE5" w:rsidRPr="00A73F57" w:rsidRDefault="00B80EE5" w:rsidP="000201D9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1240" w:right="0"/>
              <w:contextualSpacing w:val="0"/>
              <w:rPr>
                <w:rFonts w:ascii="Arial" w:hAnsi="Arial" w:cs="Arial"/>
                <w:bCs/>
                <w:color w:val="D73329"/>
                <w:sz w:val="18"/>
                <w:szCs w:val="18"/>
              </w:rPr>
            </w:pPr>
            <w:r w:rsidRPr="00A73F57">
              <w:rPr>
                <w:rFonts w:ascii="Arial" w:hAnsi="Arial" w:cs="Arial"/>
                <w:bCs/>
                <w:color w:val="D73329"/>
                <w:sz w:val="18"/>
                <w:szCs w:val="18"/>
              </w:rPr>
              <w:t xml:space="preserve">Not include assumptions not included in the scenario (e.g. The </w:t>
            </w:r>
            <w:r w:rsidRPr="00A73F57">
              <w:rPr>
                <w:rFonts w:ascii="Arial" w:hAnsi="Arial" w:cs="Arial"/>
                <w:color w:val="D73329"/>
                <w:sz w:val="18"/>
                <w:szCs w:val="18"/>
              </w:rPr>
              <w:t xml:space="preserve">support worker has abused </w:t>
            </w:r>
            <w:r>
              <w:rPr>
                <w:rFonts w:ascii="Arial" w:hAnsi="Arial" w:cs="Arial"/>
                <w:color w:val="D73329"/>
                <w:sz w:val="18"/>
                <w:szCs w:val="18"/>
              </w:rPr>
              <w:t>Jenny</w:t>
            </w:r>
            <w:r w:rsidRPr="001E077D">
              <w:rPr>
                <w:rFonts w:ascii="Arial" w:hAnsi="Arial" w:cs="Arial"/>
                <w:color w:val="D73329"/>
                <w:sz w:val="18"/>
                <w:szCs w:val="18"/>
              </w:rPr>
              <w:t xml:space="preserve"> </w:t>
            </w:r>
            <w:r w:rsidRPr="00A73F57">
              <w:rPr>
                <w:rFonts w:ascii="Arial" w:hAnsi="Arial" w:cs="Arial"/>
                <w:color w:val="D73329"/>
                <w:sz w:val="18"/>
                <w:szCs w:val="18"/>
              </w:rPr>
              <w:t>for two months</w:t>
            </w:r>
            <w:r w:rsidRPr="00A73F57">
              <w:rPr>
                <w:rFonts w:ascii="Arial" w:hAnsi="Arial" w:cs="Arial"/>
                <w:bCs/>
                <w:color w:val="D73329"/>
                <w:sz w:val="18"/>
                <w:szCs w:val="18"/>
              </w:rPr>
              <w:t>).</w:t>
            </w:r>
          </w:p>
          <w:p w14:paraId="324757B1" w14:textId="77777777" w:rsidR="00B80EE5" w:rsidRPr="00A73F57" w:rsidRDefault="00B80EE5" w:rsidP="000201D9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1240" w:right="0"/>
              <w:contextualSpacing w:val="0"/>
              <w:rPr>
                <w:rFonts w:ascii="Arial" w:hAnsi="Arial" w:cs="Arial"/>
                <w:bCs/>
                <w:color w:val="D73329"/>
                <w:sz w:val="18"/>
                <w:szCs w:val="18"/>
              </w:rPr>
            </w:pPr>
            <w:r w:rsidRPr="00A73F57">
              <w:rPr>
                <w:rFonts w:ascii="Arial" w:hAnsi="Arial" w:cs="Arial"/>
                <w:bCs/>
                <w:color w:val="D73329"/>
                <w:sz w:val="18"/>
                <w:szCs w:val="18"/>
              </w:rPr>
              <w:t>Be signs of abuse. They must identify three.</w:t>
            </w:r>
          </w:p>
          <w:p w14:paraId="75FBF84A" w14:textId="77777777" w:rsidR="00B80EE5" w:rsidRPr="00A73F57" w:rsidRDefault="00B80EE5" w:rsidP="000201D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D73329"/>
                <w:sz w:val="18"/>
                <w:szCs w:val="18"/>
              </w:rPr>
            </w:pPr>
            <w:r w:rsidRPr="00A73F57">
              <w:rPr>
                <w:rFonts w:ascii="Arial" w:hAnsi="Arial" w:cs="Arial"/>
                <w:color w:val="D73329"/>
                <w:sz w:val="18"/>
                <w:szCs w:val="18"/>
              </w:rPr>
              <w:t>Examples of satisfactory performance are provided below:</w:t>
            </w:r>
          </w:p>
          <w:p w14:paraId="5E712AAA" w14:textId="2A8634E7" w:rsidR="00B80EE5" w:rsidRPr="00A73F57" w:rsidRDefault="00B80EE5" w:rsidP="000201D9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1240" w:right="0"/>
              <w:contextualSpacing w:val="0"/>
              <w:rPr>
                <w:rFonts w:ascii="Arial" w:hAnsi="Arial" w:cs="Arial"/>
                <w:bCs/>
                <w:color w:val="D73329"/>
                <w:sz w:val="18"/>
                <w:szCs w:val="18"/>
              </w:rPr>
            </w:pPr>
            <w:r w:rsidRPr="00A73F57">
              <w:rPr>
                <w:rFonts w:ascii="Arial" w:hAnsi="Arial" w:cs="Arial"/>
                <w:bCs/>
                <w:color w:val="D73329"/>
                <w:sz w:val="18"/>
                <w:szCs w:val="18"/>
              </w:rPr>
              <w:t xml:space="preserve">The support worker serves </w:t>
            </w:r>
            <w:r>
              <w:rPr>
                <w:rFonts w:ascii="Arial" w:hAnsi="Arial" w:cs="Arial"/>
                <w:bCs/>
                <w:color w:val="D73329"/>
                <w:sz w:val="18"/>
                <w:szCs w:val="18"/>
              </w:rPr>
              <w:t>prawns</w:t>
            </w:r>
            <w:r w:rsidRPr="00A73F57">
              <w:rPr>
                <w:rFonts w:ascii="Arial" w:hAnsi="Arial" w:cs="Arial"/>
                <w:bCs/>
                <w:color w:val="D73329"/>
                <w:sz w:val="18"/>
                <w:szCs w:val="18"/>
              </w:rPr>
              <w:t xml:space="preserve"> to </w:t>
            </w:r>
            <w:r>
              <w:rPr>
                <w:rFonts w:ascii="Arial" w:hAnsi="Arial" w:cs="Arial"/>
                <w:color w:val="D73329"/>
                <w:sz w:val="18"/>
                <w:szCs w:val="18"/>
              </w:rPr>
              <w:t>Jenny</w:t>
            </w:r>
            <w:r w:rsidRPr="00A73F57">
              <w:rPr>
                <w:rFonts w:ascii="Arial" w:hAnsi="Arial" w:cs="Arial"/>
                <w:bCs/>
                <w:color w:val="D73329"/>
                <w:sz w:val="18"/>
                <w:szCs w:val="18"/>
              </w:rPr>
              <w:t>.</w:t>
            </w:r>
          </w:p>
          <w:p w14:paraId="367E984C" w14:textId="45B62E1F" w:rsidR="00B80EE5" w:rsidRPr="00A73F57" w:rsidRDefault="00B80EE5" w:rsidP="000201D9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1240" w:right="0"/>
              <w:contextualSpacing w:val="0"/>
              <w:rPr>
                <w:rFonts w:ascii="Arial" w:hAnsi="Arial" w:cs="Arial"/>
                <w:bCs/>
                <w:color w:val="D73329"/>
                <w:sz w:val="18"/>
                <w:szCs w:val="18"/>
              </w:rPr>
            </w:pPr>
            <w:r w:rsidRPr="00A73F57">
              <w:rPr>
                <w:rFonts w:ascii="Arial" w:hAnsi="Arial" w:cs="Arial"/>
                <w:bCs/>
                <w:color w:val="D73329"/>
                <w:sz w:val="18"/>
                <w:szCs w:val="18"/>
              </w:rPr>
              <w:t xml:space="preserve">The support worker holds </w:t>
            </w:r>
            <w:r>
              <w:rPr>
                <w:rFonts w:ascii="Arial" w:hAnsi="Arial" w:cs="Arial"/>
                <w:color w:val="D73329"/>
                <w:sz w:val="18"/>
                <w:szCs w:val="18"/>
              </w:rPr>
              <w:t>Jenny</w:t>
            </w:r>
            <w:r w:rsidRPr="001E077D">
              <w:rPr>
                <w:rFonts w:ascii="Arial" w:hAnsi="Arial" w:cs="Arial"/>
                <w:color w:val="D73329"/>
                <w:sz w:val="18"/>
                <w:szCs w:val="18"/>
              </w:rPr>
              <w:t xml:space="preserve"> </w:t>
            </w:r>
            <w:r w:rsidRPr="00A73F57">
              <w:rPr>
                <w:rFonts w:ascii="Arial" w:hAnsi="Arial" w:cs="Arial"/>
                <w:bCs/>
                <w:color w:val="D73329"/>
                <w:sz w:val="18"/>
                <w:szCs w:val="18"/>
              </w:rPr>
              <w:t>on her wrist tightly.</w:t>
            </w:r>
          </w:p>
          <w:p w14:paraId="69101150" w14:textId="172379AC" w:rsidR="00B80EE5" w:rsidRPr="00A73F57" w:rsidRDefault="00B80EE5" w:rsidP="000201D9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12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D73329"/>
                <w:sz w:val="18"/>
                <w:szCs w:val="18"/>
              </w:rPr>
              <w:t>Jenny</w:t>
            </w:r>
            <w:r w:rsidRPr="001E077D">
              <w:rPr>
                <w:rFonts w:ascii="Arial" w:hAnsi="Arial" w:cs="Arial"/>
                <w:color w:val="D73329"/>
                <w:sz w:val="18"/>
                <w:szCs w:val="18"/>
              </w:rPr>
              <w:t xml:space="preserve"> </w:t>
            </w:r>
            <w:r w:rsidRPr="00A73F57">
              <w:rPr>
                <w:rFonts w:ascii="Arial" w:hAnsi="Arial" w:cs="Arial"/>
                <w:bCs/>
                <w:color w:val="D73329"/>
                <w:sz w:val="18"/>
                <w:szCs w:val="18"/>
              </w:rPr>
              <w:t>looks scared.</w:t>
            </w:r>
          </w:p>
        </w:tc>
        <w:tc>
          <w:tcPr>
            <w:tcW w:w="747" w:type="pct"/>
            <w:shd w:val="clear" w:color="auto" w:fill="auto"/>
          </w:tcPr>
          <w:p w14:paraId="2875136A" w14:textId="36B9DC45" w:rsidR="00B80EE5" w:rsidRDefault="00F51F16" w:rsidP="000201D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27060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1D9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01D9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48177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01D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01D9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0" w:type="pct"/>
            <w:shd w:val="clear" w:color="auto" w:fill="auto"/>
          </w:tcPr>
          <w:p w14:paraId="2E768BD2" w14:textId="027BC067" w:rsidR="00B80EE5" w:rsidRPr="009851A6" w:rsidRDefault="00B80EE5" w:rsidP="001F56E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0" w:type="pct"/>
          </w:tcPr>
          <w:p w14:paraId="2756BB44" w14:textId="2EC7E1ED" w:rsidR="00B80EE5" w:rsidRPr="00B80EE5" w:rsidRDefault="00B80EE5" w:rsidP="001F56E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6AD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16AD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16AD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16AD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16AD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16AD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16AD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16AD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16AD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16AD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7B189E1" w14:textId="273BA092" w:rsidR="008B1FF7" w:rsidRDefault="008B1FF7" w:rsidP="000201D9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8B1FF7" w:rsidRPr="005620D3" w14:paraId="11878059" w14:textId="77777777" w:rsidTr="00BD237B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51035800" w14:textId="77777777" w:rsidR="008B1FF7" w:rsidRPr="005620D3" w:rsidRDefault="008B1FF7" w:rsidP="000201D9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7B8154A1" w14:textId="00D86CAB" w:rsidR="001E077D" w:rsidRDefault="001E077D" w:rsidP="000201D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 w:rsidR="0030437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port</w:t>
            </w:r>
            <w:r w:rsidR="006D786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="0030437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signs of abuse they identified to their supervisor.</w:t>
            </w:r>
          </w:p>
          <w:p w14:paraId="1404A701" w14:textId="0DD5F1EE" w:rsidR="008B1FF7" w:rsidRPr="005620D3" w:rsidRDefault="008B1FF7" w:rsidP="000201D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="0078001A" w:rsidRPr="0078001A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 xml:space="preserve">Observation Form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s true and accurately reflects the candidate’s performance during their completion of the </w:t>
            </w:r>
            <w:r w:rsidR="007540C3" w:rsidRPr="007540C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se study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ask.</w:t>
            </w:r>
          </w:p>
        </w:tc>
      </w:tr>
      <w:tr w:rsidR="008B1FF7" w:rsidRPr="005620D3" w14:paraId="58ECFFA2" w14:textId="77777777" w:rsidTr="00BD237B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653858A" w14:textId="77777777" w:rsidR="008B1FF7" w:rsidRPr="005620D3" w:rsidRDefault="008B1FF7" w:rsidP="000201D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D36C33F" w14:textId="77777777" w:rsidR="008B1FF7" w:rsidRPr="005620D3" w:rsidRDefault="008B1FF7" w:rsidP="000201D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8B1FF7" w:rsidRPr="005620D3" w14:paraId="7CD3A7F9" w14:textId="77777777" w:rsidTr="00BD237B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717C917" w14:textId="77777777" w:rsidR="008B1FF7" w:rsidRPr="005620D3" w:rsidRDefault="008B1FF7" w:rsidP="000201D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68A25AA" w14:textId="77777777" w:rsidR="008B1FF7" w:rsidRPr="005620D3" w:rsidRDefault="008B1FF7" w:rsidP="000201D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8B1FF7" w:rsidRPr="005620D3" w14:paraId="0222ED23" w14:textId="77777777" w:rsidTr="00BD237B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EDFE4A8" w14:textId="77777777" w:rsidR="008B1FF7" w:rsidRPr="005620D3" w:rsidRDefault="008B1FF7" w:rsidP="000201D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E53DBC5" w14:textId="77777777" w:rsidR="008B1FF7" w:rsidRPr="005620D3" w:rsidRDefault="008B1FF7" w:rsidP="000201D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0EFFFA8" w14:textId="77777777" w:rsidR="008B1FF7" w:rsidRDefault="008B1FF7" w:rsidP="000201D9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04C46253" w14:textId="3BC05AF4" w:rsidR="004E151B" w:rsidRPr="008B1FF7" w:rsidRDefault="008B1FF7" w:rsidP="000201D9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 xml:space="preserve">End of </w:t>
      </w:r>
      <w:r w:rsidR="00370DC3">
        <w:rPr>
          <w:rFonts w:cstheme="minorHAnsi"/>
          <w:color w:val="A6A6A6" w:themeColor="background1" w:themeShade="A6"/>
          <w:sz w:val="20"/>
        </w:rPr>
        <w:t>Case Study</w:t>
      </w:r>
      <w:r>
        <w:rPr>
          <w:rFonts w:cstheme="minorHAnsi"/>
          <w:color w:val="A6A6A6" w:themeColor="background1" w:themeShade="A6"/>
          <w:sz w:val="20"/>
        </w:rPr>
        <w:t xml:space="preserve"> – </w:t>
      </w:r>
      <w:r w:rsidR="001E077D" w:rsidRPr="001E077D">
        <w:rPr>
          <w:rFonts w:cstheme="minorHAnsi"/>
          <w:color w:val="A6A6A6" w:themeColor="background1" w:themeShade="A6"/>
          <w:sz w:val="20"/>
        </w:rPr>
        <w:t>Observation Form</w:t>
      </w:r>
    </w:p>
    <w:sectPr w:rsidR="004E151B" w:rsidRPr="008B1FF7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A37A6" w14:textId="77777777" w:rsidR="00F51F16" w:rsidRDefault="00F51F16" w:rsidP="000055D1">
      <w:pPr>
        <w:spacing w:after="0" w:line="240" w:lineRule="auto"/>
      </w:pPr>
      <w:r>
        <w:separator/>
      </w:r>
    </w:p>
  </w:endnote>
  <w:endnote w:type="continuationSeparator" w:id="0">
    <w:p w14:paraId="3A2C7004" w14:textId="77777777" w:rsidR="00F51F16" w:rsidRDefault="00F51F16" w:rsidP="000055D1">
      <w:pPr>
        <w:spacing w:after="0" w:line="240" w:lineRule="auto"/>
      </w:pPr>
      <w:r>
        <w:continuationSeparator/>
      </w:r>
    </w:p>
  </w:endnote>
  <w:endnote w:type="continuationNotice" w:id="1">
    <w:p w14:paraId="7B3BD36C" w14:textId="77777777" w:rsidR="00F51F16" w:rsidRDefault="00F51F1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98FD6" w14:textId="77777777" w:rsidR="007A5A56" w:rsidRPr="007A5A56" w:rsidRDefault="009E6106" w:rsidP="007A5A56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21EE0">
      <w:rPr>
        <w:color w:val="808080" w:themeColor="background1" w:themeShade="80"/>
        <w:sz w:val="18"/>
      </w:rPr>
      <w:t xml:space="preserve">Case Study </w:t>
    </w:r>
    <w:r w:rsidR="00932C71">
      <w:rPr>
        <w:color w:val="808080" w:themeColor="background1" w:themeShade="80"/>
        <w:sz w:val="18"/>
      </w:rPr>
      <w:t>-</w:t>
    </w:r>
    <w:r w:rsidR="000055D1" w:rsidRPr="00021EE0">
      <w:rPr>
        <w:color w:val="808080" w:themeColor="background1" w:themeShade="80"/>
        <w:sz w:val="18"/>
      </w:rPr>
      <w:t xml:space="preserve"> </w:t>
    </w:r>
    <w:r w:rsidR="001E077D" w:rsidRPr="00021EE0">
      <w:rPr>
        <w:color w:val="808080" w:themeColor="background1" w:themeShade="80"/>
        <w:sz w:val="18"/>
      </w:rPr>
      <w:t>Observation Form</w:t>
    </w:r>
    <w:r w:rsidR="000055D1" w:rsidRPr="00021EE0">
      <w:rPr>
        <w:color w:val="808080" w:themeColor="background1" w:themeShade="80"/>
        <w:sz w:val="18"/>
      </w:rPr>
      <w:tab/>
    </w:r>
    <w:r w:rsidR="007A5A56" w:rsidRPr="007A5A56">
      <w:rPr>
        <w:color w:val="808080" w:themeColor="background1" w:themeShade="80"/>
        <w:sz w:val="18"/>
      </w:rPr>
      <w:t>Version 1.1 Produced on 1st Nov 2023</w:t>
    </w:r>
  </w:p>
  <w:p w14:paraId="521AE970" w14:textId="38E8A5CD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21EE0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21EE0">
          <w:rPr>
            <w:color w:val="808080" w:themeColor="background1" w:themeShade="80"/>
            <w:sz w:val="18"/>
          </w:rPr>
          <w:fldChar w:fldCharType="begin"/>
        </w:r>
        <w:r w:rsidRPr="00021EE0">
          <w:rPr>
            <w:color w:val="808080" w:themeColor="background1" w:themeShade="80"/>
            <w:sz w:val="18"/>
          </w:rPr>
          <w:instrText xml:space="preserve"> PAGE   \* MERGEFORMAT </w:instrText>
        </w:r>
        <w:r w:rsidRPr="00021EE0">
          <w:rPr>
            <w:color w:val="808080" w:themeColor="background1" w:themeShade="80"/>
            <w:sz w:val="18"/>
          </w:rPr>
          <w:fldChar w:fldCharType="separate"/>
        </w:r>
        <w:r w:rsidRPr="00021EE0">
          <w:rPr>
            <w:color w:val="808080" w:themeColor="background1" w:themeShade="80"/>
            <w:sz w:val="18"/>
          </w:rPr>
          <w:t>4</w:t>
        </w:r>
        <w:r w:rsidRPr="00021EE0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21EE0">
      <w:rPr>
        <w:noProof/>
        <w:color w:val="808080" w:themeColor="background1" w:themeShade="80"/>
        <w:sz w:val="18"/>
      </w:rPr>
      <w:tab/>
    </w:r>
    <w:r w:rsidR="007A5A56" w:rsidRPr="007A5A56">
      <w:rPr>
        <w:rFonts w:cstheme="minorHAnsi"/>
        <w:noProof/>
        <w:color w:val="808080" w:themeColor="background1" w:themeShade="80"/>
        <w:sz w:val="18"/>
      </w:rPr>
      <w:t>© 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6FB77" w14:textId="77777777" w:rsidR="007A5A56" w:rsidRPr="007A5A56" w:rsidRDefault="00D30C4B" w:rsidP="007A5A56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21EE0">
      <w:rPr>
        <w:color w:val="808080" w:themeColor="background1" w:themeShade="80"/>
        <w:sz w:val="18"/>
      </w:rPr>
      <w:t>Case Study</w:t>
    </w:r>
    <w:r w:rsidR="000055D1" w:rsidRPr="00021EE0">
      <w:rPr>
        <w:color w:val="808080" w:themeColor="background1" w:themeShade="80"/>
        <w:sz w:val="18"/>
      </w:rPr>
      <w:t xml:space="preserve"> </w:t>
    </w:r>
    <w:r w:rsidR="00932C71">
      <w:rPr>
        <w:color w:val="808080" w:themeColor="background1" w:themeShade="80"/>
        <w:sz w:val="18"/>
      </w:rPr>
      <w:t>-</w:t>
    </w:r>
    <w:r w:rsidR="000055D1" w:rsidRPr="00021EE0">
      <w:rPr>
        <w:color w:val="808080" w:themeColor="background1" w:themeShade="80"/>
        <w:sz w:val="18"/>
      </w:rPr>
      <w:t xml:space="preserve"> </w:t>
    </w:r>
    <w:r w:rsidR="001E077D" w:rsidRPr="00021EE0">
      <w:rPr>
        <w:color w:val="808080" w:themeColor="background1" w:themeShade="80"/>
        <w:sz w:val="18"/>
      </w:rPr>
      <w:t>Observation Form</w:t>
    </w:r>
    <w:r w:rsidR="000055D1" w:rsidRPr="00021EE0">
      <w:rPr>
        <w:color w:val="808080" w:themeColor="background1" w:themeShade="80"/>
        <w:sz w:val="18"/>
      </w:rPr>
      <w:tab/>
    </w:r>
    <w:r w:rsidR="007A5A56" w:rsidRPr="007A5A56">
      <w:rPr>
        <w:color w:val="808080" w:themeColor="background1" w:themeShade="80"/>
        <w:sz w:val="18"/>
      </w:rPr>
      <w:t>Version 1.1 Produced on 1st Nov 2023</w:t>
    </w:r>
  </w:p>
  <w:p w14:paraId="63DECA6C" w14:textId="5239AB44" w:rsidR="000055D1" w:rsidRPr="000055D1" w:rsidRDefault="007A5A56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7A5A56">
      <w:rPr>
        <w:rFonts w:cstheme="minorHAnsi"/>
        <w:noProof/>
        <w:color w:val="808080" w:themeColor="background1" w:themeShade="80"/>
        <w:sz w:val="18"/>
      </w:rPr>
      <w:t>© Harvard Management Institute Pty Ltd.</w:t>
    </w:r>
    <w:r w:rsidR="000055D1" w:rsidRPr="00021EE0">
      <w:rPr>
        <w:noProof/>
        <w:color w:val="808080" w:themeColor="background1" w:themeShade="80"/>
        <w:sz w:val="18"/>
      </w:rPr>
      <w:tab/>
    </w:r>
    <w:r w:rsidR="000055D1" w:rsidRPr="00021EE0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21EE0">
          <w:rPr>
            <w:color w:val="808080" w:themeColor="background1" w:themeShade="80"/>
            <w:sz w:val="18"/>
          </w:rPr>
          <w:fldChar w:fldCharType="begin"/>
        </w:r>
        <w:r w:rsidR="000055D1" w:rsidRPr="00021EE0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21EE0">
          <w:rPr>
            <w:color w:val="808080" w:themeColor="background1" w:themeShade="80"/>
            <w:sz w:val="18"/>
          </w:rPr>
          <w:fldChar w:fldCharType="separate"/>
        </w:r>
        <w:r w:rsidR="000055D1" w:rsidRPr="00021EE0">
          <w:rPr>
            <w:color w:val="808080" w:themeColor="background1" w:themeShade="80"/>
            <w:sz w:val="18"/>
          </w:rPr>
          <w:t>5</w:t>
        </w:r>
        <w:r w:rsidR="000055D1" w:rsidRPr="00021EE0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DFD7B" w14:textId="77777777" w:rsidR="007A5A56" w:rsidRDefault="007A5A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EE1A45" w14:textId="77777777" w:rsidR="00F51F16" w:rsidRDefault="00F51F16" w:rsidP="000055D1">
      <w:pPr>
        <w:spacing w:after="0" w:line="240" w:lineRule="auto"/>
      </w:pPr>
      <w:r>
        <w:separator/>
      </w:r>
    </w:p>
  </w:footnote>
  <w:footnote w:type="continuationSeparator" w:id="0">
    <w:p w14:paraId="5576403F" w14:textId="77777777" w:rsidR="00F51F16" w:rsidRDefault="00F51F16" w:rsidP="000055D1">
      <w:pPr>
        <w:spacing w:after="0" w:line="240" w:lineRule="auto"/>
      </w:pPr>
      <w:r>
        <w:continuationSeparator/>
      </w:r>
    </w:p>
  </w:footnote>
  <w:footnote w:type="continuationNotice" w:id="1">
    <w:p w14:paraId="6B583095" w14:textId="77777777" w:rsidR="00F51F16" w:rsidRDefault="00F51F1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0F9E0" w14:textId="77777777" w:rsidR="007A5A56" w:rsidRDefault="007A5A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F3491" w14:textId="77777777" w:rsidR="007A5A56" w:rsidRDefault="007A5A5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3ACF8" w14:textId="77777777" w:rsidR="007A5A56" w:rsidRDefault="007A5A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B747F"/>
    <w:multiLevelType w:val="hybridMultilevel"/>
    <w:tmpl w:val="D2661A2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156BE"/>
    <w:multiLevelType w:val="hybridMultilevel"/>
    <w:tmpl w:val="D9ECF35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061566"/>
    <w:multiLevelType w:val="hybridMultilevel"/>
    <w:tmpl w:val="D2661A2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C8100D"/>
    <w:multiLevelType w:val="hybridMultilevel"/>
    <w:tmpl w:val="CD829C14"/>
    <w:lvl w:ilvl="0" w:tplc="04090005">
      <w:start w:val="1"/>
      <w:numFmt w:val="bullet"/>
      <w:lvlText w:val=""/>
      <w:lvlJc w:val="left"/>
      <w:pPr>
        <w:ind w:left="21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7E4156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F513C2C"/>
    <w:multiLevelType w:val="hybridMultilevel"/>
    <w:tmpl w:val="455C6F2E"/>
    <w:lvl w:ilvl="0" w:tplc="04090005">
      <w:start w:val="1"/>
      <w:numFmt w:val="bullet"/>
      <w:lvlText w:val=""/>
      <w:lvlJc w:val="left"/>
      <w:pPr>
        <w:ind w:left="285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14" w:hanging="360"/>
      </w:pPr>
      <w:rPr>
        <w:rFonts w:ascii="Wingdings" w:hAnsi="Wingdings" w:hint="default"/>
      </w:rPr>
    </w:lvl>
  </w:abstractNum>
  <w:abstractNum w:abstractNumId="7" w15:restartNumberingAfterBreak="0">
    <w:nsid w:val="0FEF7137"/>
    <w:multiLevelType w:val="hybridMultilevel"/>
    <w:tmpl w:val="EA929E80"/>
    <w:lvl w:ilvl="0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1B023F6D"/>
    <w:multiLevelType w:val="hybridMultilevel"/>
    <w:tmpl w:val="0C3A50F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524662"/>
    <w:multiLevelType w:val="hybridMultilevel"/>
    <w:tmpl w:val="CFD229F0"/>
    <w:lvl w:ilvl="0" w:tplc="FFFFFFFF">
      <w:start w:val="1"/>
      <w:numFmt w:val="lowerLetter"/>
      <w:lvlText w:val="%1."/>
      <w:lvlJc w:val="left"/>
      <w:pPr>
        <w:ind w:left="2134" w:hanging="360"/>
      </w:pPr>
    </w:lvl>
    <w:lvl w:ilvl="1" w:tplc="FFFFFFFF" w:tentative="1">
      <w:start w:val="1"/>
      <w:numFmt w:val="lowerLetter"/>
      <w:lvlText w:val="%2."/>
      <w:lvlJc w:val="left"/>
      <w:pPr>
        <w:ind w:left="2854" w:hanging="360"/>
      </w:pPr>
    </w:lvl>
    <w:lvl w:ilvl="2" w:tplc="FFFFFFFF" w:tentative="1">
      <w:start w:val="1"/>
      <w:numFmt w:val="lowerRoman"/>
      <w:lvlText w:val="%3."/>
      <w:lvlJc w:val="right"/>
      <w:pPr>
        <w:ind w:left="3574" w:hanging="180"/>
      </w:pPr>
    </w:lvl>
    <w:lvl w:ilvl="3" w:tplc="FFFFFFFF" w:tentative="1">
      <w:start w:val="1"/>
      <w:numFmt w:val="decimal"/>
      <w:lvlText w:val="%4."/>
      <w:lvlJc w:val="left"/>
      <w:pPr>
        <w:ind w:left="4294" w:hanging="360"/>
      </w:pPr>
    </w:lvl>
    <w:lvl w:ilvl="4" w:tplc="FFFFFFFF" w:tentative="1">
      <w:start w:val="1"/>
      <w:numFmt w:val="lowerLetter"/>
      <w:lvlText w:val="%5."/>
      <w:lvlJc w:val="left"/>
      <w:pPr>
        <w:ind w:left="5014" w:hanging="360"/>
      </w:pPr>
    </w:lvl>
    <w:lvl w:ilvl="5" w:tplc="FFFFFFFF" w:tentative="1">
      <w:start w:val="1"/>
      <w:numFmt w:val="lowerRoman"/>
      <w:lvlText w:val="%6."/>
      <w:lvlJc w:val="right"/>
      <w:pPr>
        <w:ind w:left="5734" w:hanging="180"/>
      </w:pPr>
    </w:lvl>
    <w:lvl w:ilvl="6" w:tplc="FFFFFFFF" w:tentative="1">
      <w:start w:val="1"/>
      <w:numFmt w:val="decimal"/>
      <w:lvlText w:val="%7."/>
      <w:lvlJc w:val="left"/>
      <w:pPr>
        <w:ind w:left="6454" w:hanging="360"/>
      </w:pPr>
    </w:lvl>
    <w:lvl w:ilvl="7" w:tplc="FFFFFFFF" w:tentative="1">
      <w:start w:val="1"/>
      <w:numFmt w:val="lowerLetter"/>
      <w:lvlText w:val="%8."/>
      <w:lvlJc w:val="left"/>
      <w:pPr>
        <w:ind w:left="7174" w:hanging="360"/>
      </w:pPr>
    </w:lvl>
    <w:lvl w:ilvl="8" w:tplc="FFFFFFFF" w:tentative="1">
      <w:start w:val="1"/>
      <w:numFmt w:val="lowerRoman"/>
      <w:lvlText w:val="%9."/>
      <w:lvlJc w:val="right"/>
      <w:pPr>
        <w:ind w:left="7894" w:hanging="180"/>
      </w:pPr>
    </w:lvl>
  </w:abstractNum>
  <w:abstractNum w:abstractNumId="10" w15:restartNumberingAfterBreak="0">
    <w:nsid w:val="1D4054C1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D434C61"/>
    <w:multiLevelType w:val="hybridMultilevel"/>
    <w:tmpl w:val="D2661A2E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F7143"/>
    <w:multiLevelType w:val="hybridMultilevel"/>
    <w:tmpl w:val="CEBA387E"/>
    <w:lvl w:ilvl="0" w:tplc="BE124FD2">
      <w:start w:val="1"/>
      <w:numFmt w:val="bullet"/>
      <w:lvlText w:val="▪"/>
      <w:lvlJc w:val="left"/>
      <w:pPr>
        <w:ind w:left="787" w:hanging="360"/>
      </w:pPr>
      <w:rPr>
        <w:rFonts w:ascii="Sylfaen" w:hAnsi="Sylfaen" w:hint="default"/>
        <w:color w:val="404040" w:themeColor="text1" w:themeTint="BF"/>
      </w:rPr>
    </w:lvl>
    <w:lvl w:ilvl="1" w:tplc="34090003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22D737C4"/>
    <w:multiLevelType w:val="hybridMultilevel"/>
    <w:tmpl w:val="CFD229F0"/>
    <w:lvl w:ilvl="0" w:tplc="FFFFFFFF">
      <w:start w:val="1"/>
      <w:numFmt w:val="lowerLetter"/>
      <w:lvlText w:val="%1."/>
      <w:lvlJc w:val="left"/>
      <w:pPr>
        <w:ind w:left="2134" w:hanging="360"/>
      </w:pPr>
    </w:lvl>
    <w:lvl w:ilvl="1" w:tplc="FFFFFFFF" w:tentative="1">
      <w:start w:val="1"/>
      <w:numFmt w:val="lowerLetter"/>
      <w:lvlText w:val="%2."/>
      <w:lvlJc w:val="left"/>
      <w:pPr>
        <w:ind w:left="2854" w:hanging="360"/>
      </w:pPr>
    </w:lvl>
    <w:lvl w:ilvl="2" w:tplc="FFFFFFFF" w:tentative="1">
      <w:start w:val="1"/>
      <w:numFmt w:val="lowerRoman"/>
      <w:lvlText w:val="%3."/>
      <w:lvlJc w:val="right"/>
      <w:pPr>
        <w:ind w:left="3574" w:hanging="180"/>
      </w:pPr>
    </w:lvl>
    <w:lvl w:ilvl="3" w:tplc="FFFFFFFF" w:tentative="1">
      <w:start w:val="1"/>
      <w:numFmt w:val="decimal"/>
      <w:lvlText w:val="%4."/>
      <w:lvlJc w:val="left"/>
      <w:pPr>
        <w:ind w:left="4294" w:hanging="360"/>
      </w:pPr>
    </w:lvl>
    <w:lvl w:ilvl="4" w:tplc="FFFFFFFF" w:tentative="1">
      <w:start w:val="1"/>
      <w:numFmt w:val="lowerLetter"/>
      <w:lvlText w:val="%5."/>
      <w:lvlJc w:val="left"/>
      <w:pPr>
        <w:ind w:left="5014" w:hanging="360"/>
      </w:pPr>
    </w:lvl>
    <w:lvl w:ilvl="5" w:tplc="FFFFFFFF" w:tentative="1">
      <w:start w:val="1"/>
      <w:numFmt w:val="lowerRoman"/>
      <w:lvlText w:val="%6."/>
      <w:lvlJc w:val="right"/>
      <w:pPr>
        <w:ind w:left="5734" w:hanging="180"/>
      </w:pPr>
    </w:lvl>
    <w:lvl w:ilvl="6" w:tplc="FFFFFFFF" w:tentative="1">
      <w:start w:val="1"/>
      <w:numFmt w:val="decimal"/>
      <w:lvlText w:val="%7."/>
      <w:lvlJc w:val="left"/>
      <w:pPr>
        <w:ind w:left="6454" w:hanging="360"/>
      </w:pPr>
    </w:lvl>
    <w:lvl w:ilvl="7" w:tplc="FFFFFFFF" w:tentative="1">
      <w:start w:val="1"/>
      <w:numFmt w:val="lowerLetter"/>
      <w:lvlText w:val="%8."/>
      <w:lvlJc w:val="left"/>
      <w:pPr>
        <w:ind w:left="7174" w:hanging="360"/>
      </w:pPr>
    </w:lvl>
    <w:lvl w:ilvl="8" w:tplc="FFFFFFFF" w:tentative="1">
      <w:start w:val="1"/>
      <w:numFmt w:val="lowerRoman"/>
      <w:lvlText w:val="%9."/>
      <w:lvlJc w:val="right"/>
      <w:pPr>
        <w:ind w:left="7894" w:hanging="180"/>
      </w:pPr>
    </w:lvl>
  </w:abstractNum>
  <w:abstractNum w:abstractNumId="14" w15:restartNumberingAfterBreak="0">
    <w:nsid w:val="27D256BD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A8E448E"/>
    <w:multiLevelType w:val="hybridMultilevel"/>
    <w:tmpl w:val="D2661A2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594ED1"/>
    <w:multiLevelType w:val="hybridMultilevel"/>
    <w:tmpl w:val="EE06F27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B40B59"/>
    <w:multiLevelType w:val="hybridMultilevel"/>
    <w:tmpl w:val="08003270"/>
    <w:lvl w:ilvl="0" w:tplc="04090005">
      <w:start w:val="1"/>
      <w:numFmt w:val="bullet"/>
      <w:lvlText w:val=""/>
      <w:lvlJc w:val="left"/>
      <w:pPr>
        <w:ind w:left="285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14" w:hanging="360"/>
      </w:pPr>
      <w:rPr>
        <w:rFonts w:ascii="Wingdings" w:hAnsi="Wingdings" w:hint="default"/>
      </w:rPr>
    </w:lvl>
  </w:abstractNum>
  <w:abstractNum w:abstractNumId="19" w15:restartNumberingAfterBreak="0">
    <w:nsid w:val="43DC0ADF"/>
    <w:multiLevelType w:val="hybridMultilevel"/>
    <w:tmpl w:val="CFD229F0"/>
    <w:lvl w:ilvl="0" w:tplc="FFFFFFFF">
      <w:start w:val="1"/>
      <w:numFmt w:val="lowerLetter"/>
      <w:lvlText w:val="%1."/>
      <w:lvlJc w:val="left"/>
      <w:pPr>
        <w:ind w:left="2134" w:hanging="360"/>
      </w:pPr>
    </w:lvl>
    <w:lvl w:ilvl="1" w:tplc="FFFFFFFF" w:tentative="1">
      <w:start w:val="1"/>
      <w:numFmt w:val="lowerLetter"/>
      <w:lvlText w:val="%2."/>
      <w:lvlJc w:val="left"/>
      <w:pPr>
        <w:ind w:left="2854" w:hanging="360"/>
      </w:pPr>
    </w:lvl>
    <w:lvl w:ilvl="2" w:tplc="FFFFFFFF" w:tentative="1">
      <w:start w:val="1"/>
      <w:numFmt w:val="lowerRoman"/>
      <w:lvlText w:val="%3."/>
      <w:lvlJc w:val="right"/>
      <w:pPr>
        <w:ind w:left="3574" w:hanging="180"/>
      </w:pPr>
    </w:lvl>
    <w:lvl w:ilvl="3" w:tplc="FFFFFFFF" w:tentative="1">
      <w:start w:val="1"/>
      <w:numFmt w:val="decimal"/>
      <w:lvlText w:val="%4."/>
      <w:lvlJc w:val="left"/>
      <w:pPr>
        <w:ind w:left="4294" w:hanging="360"/>
      </w:pPr>
    </w:lvl>
    <w:lvl w:ilvl="4" w:tplc="FFFFFFFF" w:tentative="1">
      <w:start w:val="1"/>
      <w:numFmt w:val="lowerLetter"/>
      <w:lvlText w:val="%5."/>
      <w:lvlJc w:val="left"/>
      <w:pPr>
        <w:ind w:left="5014" w:hanging="360"/>
      </w:pPr>
    </w:lvl>
    <w:lvl w:ilvl="5" w:tplc="FFFFFFFF" w:tentative="1">
      <w:start w:val="1"/>
      <w:numFmt w:val="lowerRoman"/>
      <w:lvlText w:val="%6."/>
      <w:lvlJc w:val="right"/>
      <w:pPr>
        <w:ind w:left="5734" w:hanging="180"/>
      </w:pPr>
    </w:lvl>
    <w:lvl w:ilvl="6" w:tplc="FFFFFFFF" w:tentative="1">
      <w:start w:val="1"/>
      <w:numFmt w:val="decimal"/>
      <w:lvlText w:val="%7."/>
      <w:lvlJc w:val="left"/>
      <w:pPr>
        <w:ind w:left="6454" w:hanging="360"/>
      </w:pPr>
    </w:lvl>
    <w:lvl w:ilvl="7" w:tplc="FFFFFFFF" w:tentative="1">
      <w:start w:val="1"/>
      <w:numFmt w:val="lowerLetter"/>
      <w:lvlText w:val="%8."/>
      <w:lvlJc w:val="left"/>
      <w:pPr>
        <w:ind w:left="7174" w:hanging="360"/>
      </w:pPr>
    </w:lvl>
    <w:lvl w:ilvl="8" w:tplc="FFFFFFFF" w:tentative="1">
      <w:start w:val="1"/>
      <w:numFmt w:val="lowerRoman"/>
      <w:lvlText w:val="%9."/>
      <w:lvlJc w:val="right"/>
      <w:pPr>
        <w:ind w:left="7894" w:hanging="180"/>
      </w:pPr>
    </w:lvl>
  </w:abstractNum>
  <w:abstractNum w:abstractNumId="20" w15:restartNumberingAfterBreak="0">
    <w:nsid w:val="44BC0FF9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D1E467D"/>
    <w:multiLevelType w:val="hybridMultilevel"/>
    <w:tmpl w:val="D2661A2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96270A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3E3C23"/>
    <w:multiLevelType w:val="hybridMultilevel"/>
    <w:tmpl w:val="CFD229F0"/>
    <w:lvl w:ilvl="0" w:tplc="FFFFFFFF">
      <w:start w:val="1"/>
      <w:numFmt w:val="lowerLetter"/>
      <w:lvlText w:val="%1."/>
      <w:lvlJc w:val="left"/>
      <w:pPr>
        <w:ind w:left="2134" w:hanging="360"/>
      </w:pPr>
    </w:lvl>
    <w:lvl w:ilvl="1" w:tplc="FFFFFFFF" w:tentative="1">
      <w:start w:val="1"/>
      <w:numFmt w:val="lowerLetter"/>
      <w:lvlText w:val="%2."/>
      <w:lvlJc w:val="left"/>
      <w:pPr>
        <w:ind w:left="2854" w:hanging="360"/>
      </w:pPr>
    </w:lvl>
    <w:lvl w:ilvl="2" w:tplc="FFFFFFFF" w:tentative="1">
      <w:start w:val="1"/>
      <w:numFmt w:val="lowerRoman"/>
      <w:lvlText w:val="%3."/>
      <w:lvlJc w:val="right"/>
      <w:pPr>
        <w:ind w:left="3574" w:hanging="180"/>
      </w:pPr>
    </w:lvl>
    <w:lvl w:ilvl="3" w:tplc="FFFFFFFF" w:tentative="1">
      <w:start w:val="1"/>
      <w:numFmt w:val="decimal"/>
      <w:lvlText w:val="%4."/>
      <w:lvlJc w:val="left"/>
      <w:pPr>
        <w:ind w:left="4294" w:hanging="360"/>
      </w:pPr>
    </w:lvl>
    <w:lvl w:ilvl="4" w:tplc="FFFFFFFF" w:tentative="1">
      <w:start w:val="1"/>
      <w:numFmt w:val="lowerLetter"/>
      <w:lvlText w:val="%5."/>
      <w:lvlJc w:val="left"/>
      <w:pPr>
        <w:ind w:left="5014" w:hanging="360"/>
      </w:pPr>
    </w:lvl>
    <w:lvl w:ilvl="5" w:tplc="FFFFFFFF" w:tentative="1">
      <w:start w:val="1"/>
      <w:numFmt w:val="lowerRoman"/>
      <w:lvlText w:val="%6."/>
      <w:lvlJc w:val="right"/>
      <w:pPr>
        <w:ind w:left="5734" w:hanging="180"/>
      </w:pPr>
    </w:lvl>
    <w:lvl w:ilvl="6" w:tplc="FFFFFFFF" w:tentative="1">
      <w:start w:val="1"/>
      <w:numFmt w:val="decimal"/>
      <w:lvlText w:val="%7."/>
      <w:lvlJc w:val="left"/>
      <w:pPr>
        <w:ind w:left="6454" w:hanging="360"/>
      </w:pPr>
    </w:lvl>
    <w:lvl w:ilvl="7" w:tplc="FFFFFFFF" w:tentative="1">
      <w:start w:val="1"/>
      <w:numFmt w:val="lowerLetter"/>
      <w:lvlText w:val="%8."/>
      <w:lvlJc w:val="left"/>
      <w:pPr>
        <w:ind w:left="7174" w:hanging="360"/>
      </w:pPr>
    </w:lvl>
    <w:lvl w:ilvl="8" w:tplc="FFFFFFFF" w:tentative="1">
      <w:start w:val="1"/>
      <w:numFmt w:val="lowerRoman"/>
      <w:lvlText w:val="%9."/>
      <w:lvlJc w:val="right"/>
      <w:pPr>
        <w:ind w:left="7894" w:hanging="180"/>
      </w:pPr>
    </w:lvl>
  </w:abstractNum>
  <w:abstractNum w:abstractNumId="25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D90789"/>
    <w:multiLevelType w:val="hybridMultilevel"/>
    <w:tmpl w:val="9BF46174"/>
    <w:lvl w:ilvl="0" w:tplc="FD5A28F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D73329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716535"/>
    <w:multiLevelType w:val="hybridMultilevel"/>
    <w:tmpl w:val="BAC6AFCA"/>
    <w:lvl w:ilvl="0" w:tplc="815C1740">
      <w:start w:val="1"/>
      <w:numFmt w:val="bullet"/>
      <w:lvlText w:val=""/>
      <w:lvlJc w:val="left"/>
      <w:pPr>
        <w:ind w:left="2138" w:hanging="360"/>
      </w:pPr>
      <w:rPr>
        <w:rFonts w:ascii="Wingdings" w:hAnsi="Wingdings" w:hint="default"/>
        <w:color w:val="D73329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8" w15:restartNumberingAfterBreak="0">
    <w:nsid w:val="62AA6F64"/>
    <w:multiLevelType w:val="hybridMultilevel"/>
    <w:tmpl w:val="D2661A2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8C7ABB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70223B"/>
    <w:multiLevelType w:val="hybridMultilevel"/>
    <w:tmpl w:val="D2661A2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C65AEF"/>
    <w:multiLevelType w:val="hybridMultilevel"/>
    <w:tmpl w:val="CFD229F0"/>
    <w:lvl w:ilvl="0" w:tplc="FFFFFFFF">
      <w:start w:val="1"/>
      <w:numFmt w:val="lowerLetter"/>
      <w:lvlText w:val="%1."/>
      <w:lvlJc w:val="left"/>
      <w:pPr>
        <w:ind w:left="2134" w:hanging="360"/>
      </w:pPr>
    </w:lvl>
    <w:lvl w:ilvl="1" w:tplc="FFFFFFFF" w:tentative="1">
      <w:start w:val="1"/>
      <w:numFmt w:val="lowerLetter"/>
      <w:lvlText w:val="%2."/>
      <w:lvlJc w:val="left"/>
      <w:pPr>
        <w:ind w:left="2854" w:hanging="360"/>
      </w:pPr>
    </w:lvl>
    <w:lvl w:ilvl="2" w:tplc="FFFFFFFF" w:tentative="1">
      <w:start w:val="1"/>
      <w:numFmt w:val="lowerRoman"/>
      <w:lvlText w:val="%3."/>
      <w:lvlJc w:val="right"/>
      <w:pPr>
        <w:ind w:left="3574" w:hanging="180"/>
      </w:pPr>
    </w:lvl>
    <w:lvl w:ilvl="3" w:tplc="FFFFFFFF" w:tentative="1">
      <w:start w:val="1"/>
      <w:numFmt w:val="decimal"/>
      <w:lvlText w:val="%4."/>
      <w:lvlJc w:val="left"/>
      <w:pPr>
        <w:ind w:left="4294" w:hanging="360"/>
      </w:pPr>
    </w:lvl>
    <w:lvl w:ilvl="4" w:tplc="FFFFFFFF" w:tentative="1">
      <w:start w:val="1"/>
      <w:numFmt w:val="lowerLetter"/>
      <w:lvlText w:val="%5."/>
      <w:lvlJc w:val="left"/>
      <w:pPr>
        <w:ind w:left="5014" w:hanging="360"/>
      </w:pPr>
    </w:lvl>
    <w:lvl w:ilvl="5" w:tplc="FFFFFFFF" w:tentative="1">
      <w:start w:val="1"/>
      <w:numFmt w:val="lowerRoman"/>
      <w:lvlText w:val="%6."/>
      <w:lvlJc w:val="right"/>
      <w:pPr>
        <w:ind w:left="5734" w:hanging="180"/>
      </w:pPr>
    </w:lvl>
    <w:lvl w:ilvl="6" w:tplc="FFFFFFFF" w:tentative="1">
      <w:start w:val="1"/>
      <w:numFmt w:val="decimal"/>
      <w:lvlText w:val="%7."/>
      <w:lvlJc w:val="left"/>
      <w:pPr>
        <w:ind w:left="6454" w:hanging="360"/>
      </w:pPr>
    </w:lvl>
    <w:lvl w:ilvl="7" w:tplc="FFFFFFFF" w:tentative="1">
      <w:start w:val="1"/>
      <w:numFmt w:val="lowerLetter"/>
      <w:lvlText w:val="%8."/>
      <w:lvlJc w:val="left"/>
      <w:pPr>
        <w:ind w:left="7174" w:hanging="360"/>
      </w:pPr>
    </w:lvl>
    <w:lvl w:ilvl="8" w:tplc="FFFFFFFF" w:tentative="1">
      <w:start w:val="1"/>
      <w:numFmt w:val="lowerRoman"/>
      <w:lvlText w:val="%9."/>
      <w:lvlJc w:val="right"/>
      <w:pPr>
        <w:ind w:left="7894" w:hanging="180"/>
      </w:pPr>
    </w:lvl>
  </w:abstractNum>
  <w:abstractNum w:abstractNumId="32" w15:restartNumberingAfterBreak="0">
    <w:nsid w:val="67F14D23"/>
    <w:multiLevelType w:val="hybridMultilevel"/>
    <w:tmpl w:val="CFD229F0"/>
    <w:lvl w:ilvl="0" w:tplc="FFFFFFFF">
      <w:start w:val="1"/>
      <w:numFmt w:val="lowerLetter"/>
      <w:lvlText w:val="%1."/>
      <w:lvlJc w:val="left"/>
      <w:pPr>
        <w:ind w:left="2134" w:hanging="360"/>
      </w:pPr>
    </w:lvl>
    <w:lvl w:ilvl="1" w:tplc="FFFFFFFF" w:tentative="1">
      <w:start w:val="1"/>
      <w:numFmt w:val="lowerLetter"/>
      <w:lvlText w:val="%2."/>
      <w:lvlJc w:val="left"/>
      <w:pPr>
        <w:ind w:left="2854" w:hanging="360"/>
      </w:pPr>
    </w:lvl>
    <w:lvl w:ilvl="2" w:tplc="FFFFFFFF" w:tentative="1">
      <w:start w:val="1"/>
      <w:numFmt w:val="lowerRoman"/>
      <w:lvlText w:val="%3."/>
      <w:lvlJc w:val="right"/>
      <w:pPr>
        <w:ind w:left="3574" w:hanging="180"/>
      </w:pPr>
    </w:lvl>
    <w:lvl w:ilvl="3" w:tplc="FFFFFFFF" w:tentative="1">
      <w:start w:val="1"/>
      <w:numFmt w:val="decimal"/>
      <w:lvlText w:val="%4."/>
      <w:lvlJc w:val="left"/>
      <w:pPr>
        <w:ind w:left="4294" w:hanging="360"/>
      </w:pPr>
    </w:lvl>
    <w:lvl w:ilvl="4" w:tplc="FFFFFFFF" w:tentative="1">
      <w:start w:val="1"/>
      <w:numFmt w:val="lowerLetter"/>
      <w:lvlText w:val="%5."/>
      <w:lvlJc w:val="left"/>
      <w:pPr>
        <w:ind w:left="5014" w:hanging="360"/>
      </w:pPr>
    </w:lvl>
    <w:lvl w:ilvl="5" w:tplc="FFFFFFFF" w:tentative="1">
      <w:start w:val="1"/>
      <w:numFmt w:val="lowerRoman"/>
      <w:lvlText w:val="%6."/>
      <w:lvlJc w:val="right"/>
      <w:pPr>
        <w:ind w:left="5734" w:hanging="180"/>
      </w:pPr>
    </w:lvl>
    <w:lvl w:ilvl="6" w:tplc="FFFFFFFF" w:tentative="1">
      <w:start w:val="1"/>
      <w:numFmt w:val="decimal"/>
      <w:lvlText w:val="%7."/>
      <w:lvlJc w:val="left"/>
      <w:pPr>
        <w:ind w:left="6454" w:hanging="360"/>
      </w:pPr>
    </w:lvl>
    <w:lvl w:ilvl="7" w:tplc="FFFFFFFF" w:tentative="1">
      <w:start w:val="1"/>
      <w:numFmt w:val="lowerLetter"/>
      <w:lvlText w:val="%8."/>
      <w:lvlJc w:val="left"/>
      <w:pPr>
        <w:ind w:left="7174" w:hanging="360"/>
      </w:pPr>
    </w:lvl>
    <w:lvl w:ilvl="8" w:tplc="FFFFFFFF" w:tentative="1">
      <w:start w:val="1"/>
      <w:numFmt w:val="lowerRoman"/>
      <w:lvlText w:val="%9."/>
      <w:lvlJc w:val="right"/>
      <w:pPr>
        <w:ind w:left="7894" w:hanging="180"/>
      </w:pPr>
    </w:lvl>
  </w:abstractNum>
  <w:abstractNum w:abstractNumId="33" w15:restartNumberingAfterBreak="0">
    <w:nsid w:val="689161EB"/>
    <w:multiLevelType w:val="hybridMultilevel"/>
    <w:tmpl w:val="BB484FF0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34" w15:restartNumberingAfterBreak="0">
    <w:nsid w:val="6B420DA6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C990813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FC5379"/>
    <w:multiLevelType w:val="hybridMultilevel"/>
    <w:tmpl w:val="CFD229F0"/>
    <w:lvl w:ilvl="0" w:tplc="FFFFFFFF">
      <w:start w:val="1"/>
      <w:numFmt w:val="lowerLetter"/>
      <w:lvlText w:val="%1."/>
      <w:lvlJc w:val="left"/>
      <w:pPr>
        <w:ind w:left="2134" w:hanging="360"/>
      </w:pPr>
    </w:lvl>
    <w:lvl w:ilvl="1" w:tplc="FFFFFFFF" w:tentative="1">
      <w:start w:val="1"/>
      <w:numFmt w:val="lowerLetter"/>
      <w:lvlText w:val="%2."/>
      <w:lvlJc w:val="left"/>
      <w:pPr>
        <w:ind w:left="2854" w:hanging="360"/>
      </w:pPr>
    </w:lvl>
    <w:lvl w:ilvl="2" w:tplc="FFFFFFFF" w:tentative="1">
      <w:start w:val="1"/>
      <w:numFmt w:val="lowerRoman"/>
      <w:lvlText w:val="%3."/>
      <w:lvlJc w:val="right"/>
      <w:pPr>
        <w:ind w:left="3574" w:hanging="180"/>
      </w:pPr>
    </w:lvl>
    <w:lvl w:ilvl="3" w:tplc="FFFFFFFF" w:tentative="1">
      <w:start w:val="1"/>
      <w:numFmt w:val="decimal"/>
      <w:lvlText w:val="%4."/>
      <w:lvlJc w:val="left"/>
      <w:pPr>
        <w:ind w:left="4294" w:hanging="360"/>
      </w:pPr>
    </w:lvl>
    <w:lvl w:ilvl="4" w:tplc="FFFFFFFF" w:tentative="1">
      <w:start w:val="1"/>
      <w:numFmt w:val="lowerLetter"/>
      <w:lvlText w:val="%5."/>
      <w:lvlJc w:val="left"/>
      <w:pPr>
        <w:ind w:left="5014" w:hanging="360"/>
      </w:pPr>
    </w:lvl>
    <w:lvl w:ilvl="5" w:tplc="FFFFFFFF" w:tentative="1">
      <w:start w:val="1"/>
      <w:numFmt w:val="lowerRoman"/>
      <w:lvlText w:val="%6."/>
      <w:lvlJc w:val="right"/>
      <w:pPr>
        <w:ind w:left="5734" w:hanging="180"/>
      </w:pPr>
    </w:lvl>
    <w:lvl w:ilvl="6" w:tplc="FFFFFFFF" w:tentative="1">
      <w:start w:val="1"/>
      <w:numFmt w:val="decimal"/>
      <w:lvlText w:val="%7."/>
      <w:lvlJc w:val="left"/>
      <w:pPr>
        <w:ind w:left="6454" w:hanging="360"/>
      </w:pPr>
    </w:lvl>
    <w:lvl w:ilvl="7" w:tplc="FFFFFFFF" w:tentative="1">
      <w:start w:val="1"/>
      <w:numFmt w:val="lowerLetter"/>
      <w:lvlText w:val="%8."/>
      <w:lvlJc w:val="left"/>
      <w:pPr>
        <w:ind w:left="7174" w:hanging="360"/>
      </w:pPr>
    </w:lvl>
    <w:lvl w:ilvl="8" w:tplc="FFFFFFFF" w:tentative="1">
      <w:start w:val="1"/>
      <w:numFmt w:val="lowerRoman"/>
      <w:lvlText w:val="%9."/>
      <w:lvlJc w:val="right"/>
      <w:pPr>
        <w:ind w:left="7894" w:hanging="180"/>
      </w:pPr>
    </w:lvl>
  </w:abstractNum>
  <w:abstractNum w:abstractNumId="37" w15:restartNumberingAfterBreak="0">
    <w:nsid w:val="6DAB159D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FEC7ABF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9031B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4927A7"/>
    <w:multiLevelType w:val="hybridMultilevel"/>
    <w:tmpl w:val="D2CA11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C84163"/>
    <w:multiLevelType w:val="hybridMultilevel"/>
    <w:tmpl w:val="D2661A2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5"/>
  </w:num>
  <w:num w:numId="3">
    <w:abstractNumId w:val="40"/>
  </w:num>
  <w:num w:numId="4">
    <w:abstractNumId w:val="39"/>
  </w:num>
  <w:num w:numId="5">
    <w:abstractNumId w:val="37"/>
  </w:num>
  <w:num w:numId="6">
    <w:abstractNumId w:val="22"/>
  </w:num>
  <w:num w:numId="7">
    <w:abstractNumId w:val="9"/>
  </w:num>
  <w:num w:numId="8">
    <w:abstractNumId w:val="14"/>
  </w:num>
  <w:num w:numId="9">
    <w:abstractNumId w:val="36"/>
  </w:num>
  <w:num w:numId="10">
    <w:abstractNumId w:val="3"/>
  </w:num>
  <w:num w:numId="11">
    <w:abstractNumId w:val="7"/>
  </w:num>
  <w:num w:numId="12">
    <w:abstractNumId w:val="38"/>
  </w:num>
  <w:num w:numId="13">
    <w:abstractNumId w:val="5"/>
  </w:num>
  <w:num w:numId="14">
    <w:abstractNumId w:val="34"/>
  </w:num>
  <w:num w:numId="15">
    <w:abstractNumId w:val="24"/>
  </w:num>
  <w:num w:numId="16">
    <w:abstractNumId w:val="31"/>
  </w:num>
  <w:num w:numId="17">
    <w:abstractNumId w:val="6"/>
  </w:num>
  <w:num w:numId="18">
    <w:abstractNumId w:val="19"/>
  </w:num>
  <w:num w:numId="19">
    <w:abstractNumId w:val="18"/>
  </w:num>
  <w:num w:numId="20">
    <w:abstractNumId w:val="13"/>
  </w:num>
  <w:num w:numId="21">
    <w:abstractNumId w:val="10"/>
  </w:num>
  <w:num w:numId="22">
    <w:abstractNumId w:val="20"/>
  </w:num>
  <w:num w:numId="23">
    <w:abstractNumId w:val="32"/>
  </w:num>
  <w:num w:numId="24">
    <w:abstractNumId w:val="17"/>
  </w:num>
  <w:num w:numId="25">
    <w:abstractNumId w:val="23"/>
  </w:num>
  <w:num w:numId="26">
    <w:abstractNumId w:val="29"/>
  </w:num>
  <w:num w:numId="27">
    <w:abstractNumId w:val="11"/>
  </w:num>
  <w:num w:numId="28">
    <w:abstractNumId w:val="27"/>
  </w:num>
  <w:num w:numId="29">
    <w:abstractNumId w:val="35"/>
  </w:num>
  <w:num w:numId="30">
    <w:abstractNumId w:val="1"/>
  </w:num>
  <w:num w:numId="31">
    <w:abstractNumId w:val="15"/>
  </w:num>
  <w:num w:numId="32">
    <w:abstractNumId w:val="21"/>
  </w:num>
  <w:num w:numId="33">
    <w:abstractNumId w:val="28"/>
  </w:num>
  <w:num w:numId="34">
    <w:abstractNumId w:val="41"/>
  </w:num>
  <w:num w:numId="35">
    <w:abstractNumId w:val="2"/>
  </w:num>
  <w:num w:numId="36">
    <w:abstractNumId w:val="30"/>
  </w:num>
  <w:num w:numId="37">
    <w:abstractNumId w:val="33"/>
  </w:num>
  <w:num w:numId="38">
    <w:abstractNumId w:val="8"/>
  </w:num>
  <w:num w:numId="39">
    <w:abstractNumId w:val="12"/>
  </w:num>
  <w:num w:numId="40">
    <w:abstractNumId w:val="16"/>
  </w:num>
  <w:num w:numId="41">
    <w:abstractNumId w:val="0"/>
  </w:num>
  <w:num w:numId="42">
    <w:abstractNumId w:val="2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a4FAHITa1AtAAAA"/>
  </w:docVars>
  <w:rsids>
    <w:rsidRoot w:val="002F29A7"/>
    <w:rsid w:val="000013E4"/>
    <w:rsid w:val="00001665"/>
    <w:rsid w:val="00001EBE"/>
    <w:rsid w:val="000055D1"/>
    <w:rsid w:val="0001018C"/>
    <w:rsid w:val="00010283"/>
    <w:rsid w:val="00010459"/>
    <w:rsid w:val="00013528"/>
    <w:rsid w:val="00014A53"/>
    <w:rsid w:val="000201D9"/>
    <w:rsid w:val="000212FF"/>
    <w:rsid w:val="00021EE0"/>
    <w:rsid w:val="00022837"/>
    <w:rsid w:val="00022BDA"/>
    <w:rsid w:val="00023C92"/>
    <w:rsid w:val="000246CC"/>
    <w:rsid w:val="000249A0"/>
    <w:rsid w:val="00024A03"/>
    <w:rsid w:val="00025A41"/>
    <w:rsid w:val="00026C9C"/>
    <w:rsid w:val="00027ED5"/>
    <w:rsid w:val="00031554"/>
    <w:rsid w:val="000316C7"/>
    <w:rsid w:val="00031839"/>
    <w:rsid w:val="00032DDA"/>
    <w:rsid w:val="00032E22"/>
    <w:rsid w:val="00035778"/>
    <w:rsid w:val="00035E6D"/>
    <w:rsid w:val="0003741B"/>
    <w:rsid w:val="00037B77"/>
    <w:rsid w:val="0004039E"/>
    <w:rsid w:val="00040A6A"/>
    <w:rsid w:val="00041E98"/>
    <w:rsid w:val="000436C8"/>
    <w:rsid w:val="00051C0B"/>
    <w:rsid w:val="00053F79"/>
    <w:rsid w:val="0005497F"/>
    <w:rsid w:val="00055438"/>
    <w:rsid w:val="00055F5D"/>
    <w:rsid w:val="00056092"/>
    <w:rsid w:val="0005723F"/>
    <w:rsid w:val="000603D3"/>
    <w:rsid w:val="00061DE8"/>
    <w:rsid w:val="000640C9"/>
    <w:rsid w:val="000645D9"/>
    <w:rsid w:val="0006487B"/>
    <w:rsid w:val="000665E5"/>
    <w:rsid w:val="00070E4E"/>
    <w:rsid w:val="00071008"/>
    <w:rsid w:val="00072AC1"/>
    <w:rsid w:val="00077810"/>
    <w:rsid w:val="00080FD0"/>
    <w:rsid w:val="00083E23"/>
    <w:rsid w:val="000848D4"/>
    <w:rsid w:val="0008630A"/>
    <w:rsid w:val="000911A1"/>
    <w:rsid w:val="00091257"/>
    <w:rsid w:val="000912A2"/>
    <w:rsid w:val="00091ECA"/>
    <w:rsid w:val="00092949"/>
    <w:rsid w:val="00094A63"/>
    <w:rsid w:val="000A1974"/>
    <w:rsid w:val="000A1F34"/>
    <w:rsid w:val="000A3F5E"/>
    <w:rsid w:val="000A4845"/>
    <w:rsid w:val="000A6417"/>
    <w:rsid w:val="000A6A51"/>
    <w:rsid w:val="000A782C"/>
    <w:rsid w:val="000B03AD"/>
    <w:rsid w:val="000B0B59"/>
    <w:rsid w:val="000B26D5"/>
    <w:rsid w:val="000B2764"/>
    <w:rsid w:val="000C213D"/>
    <w:rsid w:val="000C2E09"/>
    <w:rsid w:val="000C6D20"/>
    <w:rsid w:val="000C7F59"/>
    <w:rsid w:val="000D0D88"/>
    <w:rsid w:val="000D0DE9"/>
    <w:rsid w:val="000D57A6"/>
    <w:rsid w:val="000D59ED"/>
    <w:rsid w:val="000D64E2"/>
    <w:rsid w:val="000D65F9"/>
    <w:rsid w:val="000D67E6"/>
    <w:rsid w:val="000D7706"/>
    <w:rsid w:val="000E1191"/>
    <w:rsid w:val="000E1D7B"/>
    <w:rsid w:val="000E5FA0"/>
    <w:rsid w:val="000F27AD"/>
    <w:rsid w:val="000F4F2D"/>
    <w:rsid w:val="000F70CE"/>
    <w:rsid w:val="001058B1"/>
    <w:rsid w:val="00111E72"/>
    <w:rsid w:val="001163C1"/>
    <w:rsid w:val="00117A2D"/>
    <w:rsid w:val="00123874"/>
    <w:rsid w:val="001241C5"/>
    <w:rsid w:val="0013280A"/>
    <w:rsid w:val="00134877"/>
    <w:rsid w:val="00134D42"/>
    <w:rsid w:val="00135BD5"/>
    <w:rsid w:val="00137721"/>
    <w:rsid w:val="001405A4"/>
    <w:rsid w:val="0014120D"/>
    <w:rsid w:val="001419E4"/>
    <w:rsid w:val="00142A7B"/>
    <w:rsid w:val="00143940"/>
    <w:rsid w:val="00143BEA"/>
    <w:rsid w:val="00144ACB"/>
    <w:rsid w:val="001460A6"/>
    <w:rsid w:val="0015104E"/>
    <w:rsid w:val="001514AF"/>
    <w:rsid w:val="00152369"/>
    <w:rsid w:val="00152515"/>
    <w:rsid w:val="001530B9"/>
    <w:rsid w:val="00154BA9"/>
    <w:rsid w:val="00155B4A"/>
    <w:rsid w:val="001600CB"/>
    <w:rsid w:val="00161CAC"/>
    <w:rsid w:val="00161F4A"/>
    <w:rsid w:val="00162390"/>
    <w:rsid w:val="00164AAD"/>
    <w:rsid w:val="00165806"/>
    <w:rsid w:val="00170189"/>
    <w:rsid w:val="00170DA6"/>
    <w:rsid w:val="00172950"/>
    <w:rsid w:val="00172D53"/>
    <w:rsid w:val="001818AB"/>
    <w:rsid w:val="00181C5B"/>
    <w:rsid w:val="00181E30"/>
    <w:rsid w:val="0018395A"/>
    <w:rsid w:val="0018397D"/>
    <w:rsid w:val="00184F4F"/>
    <w:rsid w:val="00185FEB"/>
    <w:rsid w:val="001944B2"/>
    <w:rsid w:val="00195540"/>
    <w:rsid w:val="00197789"/>
    <w:rsid w:val="001A1865"/>
    <w:rsid w:val="001A216C"/>
    <w:rsid w:val="001A4146"/>
    <w:rsid w:val="001B3440"/>
    <w:rsid w:val="001B3F4E"/>
    <w:rsid w:val="001B4FBC"/>
    <w:rsid w:val="001C1B42"/>
    <w:rsid w:val="001C3AAF"/>
    <w:rsid w:val="001C442B"/>
    <w:rsid w:val="001D04D8"/>
    <w:rsid w:val="001D1BC9"/>
    <w:rsid w:val="001D2717"/>
    <w:rsid w:val="001D3289"/>
    <w:rsid w:val="001D456C"/>
    <w:rsid w:val="001D51A0"/>
    <w:rsid w:val="001D79AE"/>
    <w:rsid w:val="001E077D"/>
    <w:rsid w:val="001E0BD0"/>
    <w:rsid w:val="001E322A"/>
    <w:rsid w:val="001E36CC"/>
    <w:rsid w:val="001E4D6E"/>
    <w:rsid w:val="001F02AF"/>
    <w:rsid w:val="001F28C0"/>
    <w:rsid w:val="001F44A7"/>
    <w:rsid w:val="001F56E5"/>
    <w:rsid w:val="001F762A"/>
    <w:rsid w:val="00200027"/>
    <w:rsid w:val="0020359C"/>
    <w:rsid w:val="00203985"/>
    <w:rsid w:val="00204745"/>
    <w:rsid w:val="00206096"/>
    <w:rsid w:val="002060DF"/>
    <w:rsid w:val="00207496"/>
    <w:rsid w:val="00207697"/>
    <w:rsid w:val="00212328"/>
    <w:rsid w:val="002151C8"/>
    <w:rsid w:val="00215ECF"/>
    <w:rsid w:val="00216938"/>
    <w:rsid w:val="002179AF"/>
    <w:rsid w:val="002225D2"/>
    <w:rsid w:val="0022640F"/>
    <w:rsid w:val="00227008"/>
    <w:rsid w:val="00227C09"/>
    <w:rsid w:val="00231D9A"/>
    <w:rsid w:val="00232131"/>
    <w:rsid w:val="002360D8"/>
    <w:rsid w:val="00236FC0"/>
    <w:rsid w:val="0023792E"/>
    <w:rsid w:val="002438E9"/>
    <w:rsid w:val="002459C7"/>
    <w:rsid w:val="00246F0A"/>
    <w:rsid w:val="002474F3"/>
    <w:rsid w:val="00250E2B"/>
    <w:rsid w:val="002517AB"/>
    <w:rsid w:val="002524F3"/>
    <w:rsid w:val="00255375"/>
    <w:rsid w:val="00255FB9"/>
    <w:rsid w:val="00260C94"/>
    <w:rsid w:val="00260CAD"/>
    <w:rsid w:val="00262DF3"/>
    <w:rsid w:val="002634D0"/>
    <w:rsid w:val="002637DA"/>
    <w:rsid w:val="002654E5"/>
    <w:rsid w:val="002663A6"/>
    <w:rsid w:val="002663F0"/>
    <w:rsid w:val="00267E6C"/>
    <w:rsid w:val="00270251"/>
    <w:rsid w:val="00271D75"/>
    <w:rsid w:val="00273BB9"/>
    <w:rsid w:val="002771BE"/>
    <w:rsid w:val="00277E37"/>
    <w:rsid w:val="00281197"/>
    <w:rsid w:val="00281577"/>
    <w:rsid w:val="00282CC6"/>
    <w:rsid w:val="00285DB3"/>
    <w:rsid w:val="00286E52"/>
    <w:rsid w:val="002900F4"/>
    <w:rsid w:val="00291368"/>
    <w:rsid w:val="002934C3"/>
    <w:rsid w:val="00294F86"/>
    <w:rsid w:val="002A22AD"/>
    <w:rsid w:val="002A2809"/>
    <w:rsid w:val="002A2B7C"/>
    <w:rsid w:val="002A2D37"/>
    <w:rsid w:val="002A3B61"/>
    <w:rsid w:val="002A4974"/>
    <w:rsid w:val="002A537F"/>
    <w:rsid w:val="002A6086"/>
    <w:rsid w:val="002A677E"/>
    <w:rsid w:val="002B1708"/>
    <w:rsid w:val="002C0F24"/>
    <w:rsid w:val="002C28CC"/>
    <w:rsid w:val="002C4A24"/>
    <w:rsid w:val="002C4A7C"/>
    <w:rsid w:val="002D181F"/>
    <w:rsid w:val="002D2332"/>
    <w:rsid w:val="002D4639"/>
    <w:rsid w:val="002D6C29"/>
    <w:rsid w:val="002E0876"/>
    <w:rsid w:val="002E3CE7"/>
    <w:rsid w:val="002F071C"/>
    <w:rsid w:val="002F1F52"/>
    <w:rsid w:val="002F29A7"/>
    <w:rsid w:val="002F3111"/>
    <w:rsid w:val="002F411E"/>
    <w:rsid w:val="002F4B08"/>
    <w:rsid w:val="002F5DD4"/>
    <w:rsid w:val="002F5E14"/>
    <w:rsid w:val="002F603D"/>
    <w:rsid w:val="002F6B17"/>
    <w:rsid w:val="002F6D2B"/>
    <w:rsid w:val="00300081"/>
    <w:rsid w:val="00302CD4"/>
    <w:rsid w:val="00304377"/>
    <w:rsid w:val="003068DB"/>
    <w:rsid w:val="00307D80"/>
    <w:rsid w:val="00314927"/>
    <w:rsid w:val="003152BE"/>
    <w:rsid w:val="003178E0"/>
    <w:rsid w:val="0031793B"/>
    <w:rsid w:val="00321379"/>
    <w:rsid w:val="00321AD8"/>
    <w:rsid w:val="00322150"/>
    <w:rsid w:val="00324B99"/>
    <w:rsid w:val="003261C6"/>
    <w:rsid w:val="00327531"/>
    <w:rsid w:val="00327B3A"/>
    <w:rsid w:val="003303D0"/>
    <w:rsid w:val="00331534"/>
    <w:rsid w:val="00331EC8"/>
    <w:rsid w:val="00333FA5"/>
    <w:rsid w:val="003355D5"/>
    <w:rsid w:val="00336563"/>
    <w:rsid w:val="00336B3A"/>
    <w:rsid w:val="00336B7F"/>
    <w:rsid w:val="0033773A"/>
    <w:rsid w:val="00337CFE"/>
    <w:rsid w:val="00340041"/>
    <w:rsid w:val="00342CF2"/>
    <w:rsid w:val="00344252"/>
    <w:rsid w:val="0034489D"/>
    <w:rsid w:val="0035096C"/>
    <w:rsid w:val="00350E90"/>
    <w:rsid w:val="00354247"/>
    <w:rsid w:val="0036146F"/>
    <w:rsid w:val="003624BC"/>
    <w:rsid w:val="0036534B"/>
    <w:rsid w:val="00370DC3"/>
    <w:rsid w:val="003717DE"/>
    <w:rsid w:val="00372C51"/>
    <w:rsid w:val="003743CF"/>
    <w:rsid w:val="003745C2"/>
    <w:rsid w:val="00374DD8"/>
    <w:rsid w:val="00375275"/>
    <w:rsid w:val="00376352"/>
    <w:rsid w:val="00381168"/>
    <w:rsid w:val="0038153D"/>
    <w:rsid w:val="00385C73"/>
    <w:rsid w:val="0039091D"/>
    <w:rsid w:val="00390F00"/>
    <w:rsid w:val="00391D77"/>
    <w:rsid w:val="00392499"/>
    <w:rsid w:val="00392577"/>
    <w:rsid w:val="0039482B"/>
    <w:rsid w:val="00395B0D"/>
    <w:rsid w:val="003961A3"/>
    <w:rsid w:val="003965CE"/>
    <w:rsid w:val="003A0969"/>
    <w:rsid w:val="003A162B"/>
    <w:rsid w:val="003A7022"/>
    <w:rsid w:val="003B1948"/>
    <w:rsid w:val="003B63F4"/>
    <w:rsid w:val="003B708F"/>
    <w:rsid w:val="003C1922"/>
    <w:rsid w:val="003C2A73"/>
    <w:rsid w:val="003C2A83"/>
    <w:rsid w:val="003C3D4E"/>
    <w:rsid w:val="003C46A3"/>
    <w:rsid w:val="003C4815"/>
    <w:rsid w:val="003C5EEA"/>
    <w:rsid w:val="003C794F"/>
    <w:rsid w:val="003D0FDC"/>
    <w:rsid w:val="003D120C"/>
    <w:rsid w:val="003D17F3"/>
    <w:rsid w:val="003D1A0F"/>
    <w:rsid w:val="003D41D0"/>
    <w:rsid w:val="003D71E1"/>
    <w:rsid w:val="003E0604"/>
    <w:rsid w:val="003E1E32"/>
    <w:rsid w:val="003E5A30"/>
    <w:rsid w:val="003E73D8"/>
    <w:rsid w:val="003E7AE1"/>
    <w:rsid w:val="003F06E4"/>
    <w:rsid w:val="003F0D5F"/>
    <w:rsid w:val="003F29D9"/>
    <w:rsid w:val="003F323F"/>
    <w:rsid w:val="003F3BB9"/>
    <w:rsid w:val="003F695D"/>
    <w:rsid w:val="003F7051"/>
    <w:rsid w:val="003F7219"/>
    <w:rsid w:val="00405085"/>
    <w:rsid w:val="00405F31"/>
    <w:rsid w:val="00406864"/>
    <w:rsid w:val="004100C8"/>
    <w:rsid w:val="00410A61"/>
    <w:rsid w:val="00410C76"/>
    <w:rsid w:val="00411FCB"/>
    <w:rsid w:val="004120C0"/>
    <w:rsid w:val="00414274"/>
    <w:rsid w:val="00414BA1"/>
    <w:rsid w:val="00416589"/>
    <w:rsid w:val="00416F57"/>
    <w:rsid w:val="00420F23"/>
    <w:rsid w:val="00421E3C"/>
    <w:rsid w:val="004235C9"/>
    <w:rsid w:val="00426078"/>
    <w:rsid w:val="0042717D"/>
    <w:rsid w:val="00427ABC"/>
    <w:rsid w:val="004305F9"/>
    <w:rsid w:val="004309F8"/>
    <w:rsid w:val="0043156A"/>
    <w:rsid w:val="00431928"/>
    <w:rsid w:val="004324BD"/>
    <w:rsid w:val="00432F6F"/>
    <w:rsid w:val="004350BA"/>
    <w:rsid w:val="004354D5"/>
    <w:rsid w:val="00437AE6"/>
    <w:rsid w:val="00440085"/>
    <w:rsid w:val="00446380"/>
    <w:rsid w:val="004465AC"/>
    <w:rsid w:val="00446D2D"/>
    <w:rsid w:val="00447045"/>
    <w:rsid w:val="00447DAB"/>
    <w:rsid w:val="004502A3"/>
    <w:rsid w:val="00450C68"/>
    <w:rsid w:val="0045396E"/>
    <w:rsid w:val="0045486B"/>
    <w:rsid w:val="0045551A"/>
    <w:rsid w:val="0045766A"/>
    <w:rsid w:val="00457B3A"/>
    <w:rsid w:val="00460109"/>
    <w:rsid w:val="00466E0B"/>
    <w:rsid w:val="00467457"/>
    <w:rsid w:val="00470441"/>
    <w:rsid w:val="00475A22"/>
    <w:rsid w:val="00476021"/>
    <w:rsid w:val="00476DEC"/>
    <w:rsid w:val="00477546"/>
    <w:rsid w:val="00477E40"/>
    <w:rsid w:val="004831EC"/>
    <w:rsid w:val="00483BC1"/>
    <w:rsid w:val="00484193"/>
    <w:rsid w:val="00485E55"/>
    <w:rsid w:val="004866F1"/>
    <w:rsid w:val="004909A2"/>
    <w:rsid w:val="004A2D29"/>
    <w:rsid w:val="004A31D0"/>
    <w:rsid w:val="004A5049"/>
    <w:rsid w:val="004A5B5D"/>
    <w:rsid w:val="004A7BDA"/>
    <w:rsid w:val="004B058C"/>
    <w:rsid w:val="004B1EDC"/>
    <w:rsid w:val="004B5CF1"/>
    <w:rsid w:val="004C00F1"/>
    <w:rsid w:val="004D061D"/>
    <w:rsid w:val="004D5AD2"/>
    <w:rsid w:val="004D6D09"/>
    <w:rsid w:val="004D6FF4"/>
    <w:rsid w:val="004D770D"/>
    <w:rsid w:val="004E151B"/>
    <w:rsid w:val="004E3825"/>
    <w:rsid w:val="004E3F7B"/>
    <w:rsid w:val="004E45F4"/>
    <w:rsid w:val="004E5BE9"/>
    <w:rsid w:val="004E5CE5"/>
    <w:rsid w:val="004E66C1"/>
    <w:rsid w:val="004F0270"/>
    <w:rsid w:val="004F152E"/>
    <w:rsid w:val="004F1EE2"/>
    <w:rsid w:val="004F2157"/>
    <w:rsid w:val="00500D1C"/>
    <w:rsid w:val="00501778"/>
    <w:rsid w:val="0050381F"/>
    <w:rsid w:val="00504CBF"/>
    <w:rsid w:val="00510DD7"/>
    <w:rsid w:val="00513638"/>
    <w:rsid w:val="00517DD8"/>
    <w:rsid w:val="00523207"/>
    <w:rsid w:val="00525CFF"/>
    <w:rsid w:val="00527ACF"/>
    <w:rsid w:val="00533388"/>
    <w:rsid w:val="005352D8"/>
    <w:rsid w:val="00535B7B"/>
    <w:rsid w:val="00536701"/>
    <w:rsid w:val="005402DA"/>
    <w:rsid w:val="0054178C"/>
    <w:rsid w:val="00542CB4"/>
    <w:rsid w:val="0054454A"/>
    <w:rsid w:val="00553F95"/>
    <w:rsid w:val="00555AE4"/>
    <w:rsid w:val="00556E65"/>
    <w:rsid w:val="005620D3"/>
    <w:rsid w:val="005636C9"/>
    <w:rsid w:val="00564732"/>
    <w:rsid w:val="00564D3A"/>
    <w:rsid w:val="00565A4C"/>
    <w:rsid w:val="00566CF5"/>
    <w:rsid w:val="00567AE4"/>
    <w:rsid w:val="00570DAC"/>
    <w:rsid w:val="00571C0D"/>
    <w:rsid w:val="0057374C"/>
    <w:rsid w:val="00574BDB"/>
    <w:rsid w:val="00574DD7"/>
    <w:rsid w:val="00577332"/>
    <w:rsid w:val="00580384"/>
    <w:rsid w:val="005804BE"/>
    <w:rsid w:val="00580AB8"/>
    <w:rsid w:val="0058167F"/>
    <w:rsid w:val="00581C46"/>
    <w:rsid w:val="005853AE"/>
    <w:rsid w:val="0058687F"/>
    <w:rsid w:val="0058689C"/>
    <w:rsid w:val="005903C7"/>
    <w:rsid w:val="0059179D"/>
    <w:rsid w:val="0059285E"/>
    <w:rsid w:val="00594AFE"/>
    <w:rsid w:val="00594B46"/>
    <w:rsid w:val="00594B59"/>
    <w:rsid w:val="00596CB9"/>
    <w:rsid w:val="005A1BC1"/>
    <w:rsid w:val="005A2621"/>
    <w:rsid w:val="005A354E"/>
    <w:rsid w:val="005A3677"/>
    <w:rsid w:val="005A5533"/>
    <w:rsid w:val="005A6420"/>
    <w:rsid w:val="005A6B9D"/>
    <w:rsid w:val="005A7F17"/>
    <w:rsid w:val="005B2CAE"/>
    <w:rsid w:val="005B56D5"/>
    <w:rsid w:val="005B7242"/>
    <w:rsid w:val="005B7720"/>
    <w:rsid w:val="005C3E59"/>
    <w:rsid w:val="005C5E4C"/>
    <w:rsid w:val="005C6211"/>
    <w:rsid w:val="005C6B3F"/>
    <w:rsid w:val="005C6C3E"/>
    <w:rsid w:val="005D1742"/>
    <w:rsid w:val="005D1883"/>
    <w:rsid w:val="005D41A9"/>
    <w:rsid w:val="005D427D"/>
    <w:rsid w:val="005D4DCC"/>
    <w:rsid w:val="005E19D2"/>
    <w:rsid w:val="005E289F"/>
    <w:rsid w:val="005F0474"/>
    <w:rsid w:val="005F4237"/>
    <w:rsid w:val="005F4DA3"/>
    <w:rsid w:val="005F672C"/>
    <w:rsid w:val="005F78C1"/>
    <w:rsid w:val="005F7E9A"/>
    <w:rsid w:val="0060042F"/>
    <w:rsid w:val="00600E12"/>
    <w:rsid w:val="00603281"/>
    <w:rsid w:val="00607F4E"/>
    <w:rsid w:val="006101BE"/>
    <w:rsid w:val="00610565"/>
    <w:rsid w:val="00611771"/>
    <w:rsid w:val="00611EB7"/>
    <w:rsid w:val="00616693"/>
    <w:rsid w:val="006173F5"/>
    <w:rsid w:val="006209DF"/>
    <w:rsid w:val="00621B53"/>
    <w:rsid w:val="0062445E"/>
    <w:rsid w:val="0062631C"/>
    <w:rsid w:val="0062682B"/>
    <w:rsid w:val="006276CC"/>
    <w:rsid w:val="00634081"/>
    <w:rsid w:val="00634F3C"/>
    <w:rsid w:val="00635CDA"/>
    <w:rsid w:val="00636A69"/>
    <w:rsid w:val="006376C4"/>
    <w:rsid w:val="0064351A"/>
    <w:rsid w:val="00646180"/>
    <w:rsid w:val="00646A04"/>
    <w:rsid w:val="00646A99"/>
    <w:rsid w:val="006475D4"/>
    <w:rsid w:val="006512BE"/>
    <w:rsid w:val="00652917"/>
    <w:rsid w:val="00654B8B"/>
    <w:rsid w:val="006607DE"/>
    <w:rsid w:val="006611DA"/>
    <w:rsid w:val="006645F1"/>
    <w:rsid w:val="00667F8B"/>
    <w:rsid w:val="00673C61"/>
    <w:rsid w:val="00674598"/>
    <w:rsid w:val="00674CDA"/>
    <w:rsid w:val="00681A55"/>
    <w:rsid w:val="0068403C"/>
    <w:rsid w:val="00684140"/>
    <w:rsid w:val="006844C2"/>
    <w:rsid w:val="0068475C"/>
    <w:rsid w:val="006850C1"/>
    <w:rsid w:val="006852DD"/>
    <w:rsid w:val="00687F58"/>
    <w:rsid w:val="00690432"/>
    <w:rsid w:val="00694462"/>
    <w:rsid w:val="00695FFF"/>
    <w:rsid w:val="006974C4"/>
    <w:rsid w:val="0069780C"/>
    <w:rsid w:val="006A2B02"/>
    <w:rsid w:val="006A3380"/>
    <w:rsid w:val="006A35AC"/>
    <w:rsid w:val="006A3EDD"/>
    <w:rsid w:val="006A3F3B"/>
    <w:rsid w:val="006A6FA2"/>
    <w:rsid w:val="006A6FB3"/>
    <w:rsid w:val="006B07BB"/>
    <w:rsid w:val="006B18BC"/>
    <w:rsid w:val="006B28D6"/>
    <w:rsid w:val="006B6485"/>
    <w:rsid w:val="006B6CDF"/>
    <w:rsid w:val="006C183F"/>
    <w:rsid w:val="006C23FF"/>
    <w:rsid w:val="006C4578"/>
    <w:rsid w:val="006C4A77"/>
    <w:rsid w:val="006C5623"/>
    <w:rsid w:val="006C6E94"/>
    <w:rsid w:val="006C7E64"/>
    <w:rsid w:val="006D2075"/>
    <w:rsid w:val="006D3CE3"/>
    <w:rsid w:val="006D622D"/>
    <w:rsid w:val="006D6C7F"/>
    <w:rsid w:val="006D786C"/>
    <w:rsid w:val="006E06AD"/>
    <w:rsid w:val="006E0E6A"/>
    <w:rsid w:val="006E2F2A"/>
    <w:rsid w:val="006E5096"/>
    <w:rsid w:val="006E5ECA"/>
    <w:rsid w:val="006F28ED"/>
    <w:rsid w:val="00704A65"/>
    <w:rsid w:val="007054AF"/>
    <w:rsid w:val="0070649A"/>
    <w:rsid w:val="00707542"/>
    <w:rsid w:val="00711223"/>
    <w:rsid w:val="00712775"/>
    <w:rsid w:val="00712A31"/>
    <w:rsid w:val="00712A46"/>
    <w:rsid w:val="0071327D"/>
    <w:rsid w:val="00713C23"/>
    <w:rsid w:val="00714E53"/>
    <w:rsid w:val="00717BE7"/>
    <w:rsid w:val="0072092E"/>
    <w:rsid w:val="00720B1B"/>
    <w:rsid w:val="0072131F"/>
    <w:rsid w:val="007216A3"/>
    <w:rsid w:val="00721E9F"/>
    <w:rsid w:val="007225E2"/>
    <w:rsid w:val="007231B9"/>
    <w:rsid w:val="0072341D"/>
    <w:rsid w:val="00725D11"/>
    <w:rsid w:val="00726E7F"/>
    <w:rsid w:val="00730B38"/>
    <w:rsid w:val="0073427F"/>
    <w:rsid w:val="00734F8C"/>
    <w:rsid w:val="0074114D"/>
    <w:rsid w:val="007432C4"/>
    <w:rsid w:val="00744146"/>
    <w:rsid w:val="007471E2"/>
    <w:rsid w:val="00752D63"/>
    <w:rsid w:val="007533D5"/>
    <w:rsid w:val="007540C3"/>
    <w:rsid w:val="007541DC"/>
    <w:rsid w:val="0075536A"/>
    <w:rsid w:val="00755514"/>
    <w:rsid w:val="00760229"/>
    <w:rsid w:val="00764790"/>
    <w:rsid w:val="00765691"/>
    <w:rsid w:val="00767BC1"/>
    <w:rsid w:val="007720B0"/>
    <w:rsid w:val="0077356C"/>
    <w:rsid w:val="0078001A"/>
    <w:rsid w:val="00782980"/>
    <w:rsid w:val="00784349"/>
    <w:rsid w:val="00784422"/>
    <w:rsid w:val="00787F05"/>
    <w:rsid w:val="00790A77"/>
    <w:rsid w:val="00790D25"/>
    <w:rsid w:val="007939A8"/>
    <w:rsid w:val="00794B2A"/>
    <w:rsid w:val="007977B4"/>
    <w:rsid w:val="007A0D4A"/>
    <w:rsid w:val="007A1DE0"/>
    <w:rsid w:val="007A45D4"/>
    <w:rsid w:val="007A5A56"/>
    <w:rsid w:val="007B3208"/>
    <w:rsid w:val="007B6716"/>
    <w:rsid w:val="007C2723"/>
    <w:rsid w:val="007C2B11"/>
    <w:rsid w:val="007C38FE"/>
    <w:rsid w:val="007C6D90"/>
    <w:rsid w:val="007C6D94"/>
    <w:rsid w:val="007D1DFD"/>
    <w:rsid w:val="007D322F"/>
    <w:rsid w:val="007D5BCE"/>
    <w:rsid w:val="007D6F0A"/>
    <w:rsid w:val="007D7523"/>
    <w:rsid w:val="007D77C0"/>
    <w:rsid w:val="007D7B9A"/>
    <w:rsid w:val="007E02A2"/>
    <w:rsid w:val="007E24E7"/>
    <w:rsid w:val="007E444B"/>
    <w:rsid w:val="007E5297"/>
    <w:rsid w:val="007E5D9E"/>
    <w:rsid w:val="007E6A12"/>
    <w:rsid w:val="007E7B23"/>
    <w:rsid w:val="007F1309"/>
    <w:rsid w:val="007F3604"/>
    <w:rsid w:val="007F7193"/>
    <w:rsid w:val="007F7A23"/>
    <w:rsid w:val="0080628A"/>
    <w:rsid w:val="00807897"/>
    <w:rsid w:val="00810DE2"/>
    <w:rsid w:val="00811FDE"/>
    <w:rsid w:val="0081235E"/>
    <w:rsid w:val="0081520E"/>
    <w:rsid w:val="00820E5B"/>
    <w:rsid w:val="0082248A"/>
    <w:rsid w:val="00826940"/>
    <w:rsid w:val="0083339D"/>
    <w:rsid w:val="00834C53"/>
    <w:rsid w:val="008360F3"/>
    <w:rsid w:val="00843CC8"/>
    <w:rsid w:val="00844440"/>
    <w:rsid w:val="0084479A"/>
    <w:rsid w:val="0084504D"/>
    <w:rsid w:val="00846E90"/>
    <w:rsid w:val="00851CBD"/>
    <w:rsid w:val="00855D07"/>
    <w:rsid w:val="00855FC8"/>
    <w:rsid w:val="00856299"/>
    <w:rsid w:val="008569CA"/>
    <w:rsid w:val="008616D3"/>
    <w:rsid w:val="00864121"/>
    <w:rsid w:val="00867B61"/>
    <w:rsid w:val="00867D18"/>
    <w:rsid w:val="0087007F"/>
    <w:rsid w:val="0087045D"/>
    <w:rsid w:val="00872E6E"/>
    <w:rsid w:val="00874D2A"/>
    <w:rsid w:val="00875075"/>
    <w:rsid w:val="00880393"/>
    <w:rsid w:val="00880CFC"/>
    <w:rsid w:val="0088239C"/>
    <w:rsid w:val="00882844"/>
    <w:rsid w:val="00882C47"/>
    <w:rsid w:val="00883AC9"/>
    <w:rsid w:val="00884616"/>
    <w:rsid w:val="00885F31"/>
    <w:rsid w:val="00886AFF"/>
    <w:rsid w:val="00887DA4"/>
    <w:rsid w:val="00895078"/>
    <w:rsid w:val="008A120A"/>
    <w:rsid w:val="008A2282"/>
    <w:rsid w:val="008A366D"/>
    <w:rsid w:val="008A4560"/>
    <w:rsid w:val="008A5484"/>
    <w:rsid w:val="008A77B6"/>
    <w:rsid w:val="008A7A8F"/>
    <w:rsid w:val="008B1FF7"/>
    <w:rsid w:val="008B2E7F"/>
    <w:rsid w:val="008B3338"/>
    <w:rsid w:val="008B4530"/>
    <w:rsid w:val="008C05AB"/>
    <w:rsid w:val="008C2A27"/>
    <w:rsid w:val="008C4D0B"/>
    <w:rsid w:val="008C650B"/>
    <w:rsid w:val="008C68C0"/>
    <w:rsid w:val="008C6C99"/>
    <w:rsid w:val="008C7244"/>
    <w:rsid w:val="008D3807"/>
    <w:rsid w:val="008D4457"/>
    <w:rsid w:val="008D6E57"/>
    <w:rsid w:val="008E09A3"/>
    <w:rsid w:val="008E13B8"/>
    <w:rsid w:val="008E23AF"/>
    <w:rsid w:val="008E2E65"/>
    <w:rsid w:val="008E3D49"/>
    <w:rsid w:val="008F0473"/>
    <w:rsid w:val="008F5096"/>
    <w:rsid w:val="008F53C3"/>
    <w:rsid w:val="009005FF"/>
    <w:rsid w:val="00900F84"/>
    <w:rsid w:val="009041C9"/>
    <w:rsid w:val="00905C74"/>
    <w:rsid w:val="0091028B"/>
    <w:rsid w:val="0091293D"/>
    <w:rsid w:val="00916F62"/>
    <w:rsid w:val="009175A1"/>
    <w:rsid w:val="00921A4F"/>
    <w:rsid w:val="00924ED2"/>
    <w:rsid w:val="00925C4A"/>
    <w:rsid w:val="00926BF3"/>
    <w:rsid w:val="0092792C"/>
    <w:rsid w:val="009328F9"/>
    <w:rsid w:val="00932C71"/>
    <w:rsid w:val="00932EB9"/>
    <w:rsid w:val="0093518B"/>
    <w:rsid w:val="00935A67"/>
    <w:rsid w:val="00936B32"/>
    <w:rsid w:val="0093765C"/>
    <w:rsid w:val="0094025D"/>
    <w:rsid w:val="009426FE"/>
    <w:rsid w:val="00944899"/>
    <w:rsid w:val="00946947"/>
    <w:rsid w:val="00946BF6"/>
    <w:rsid w:val="00951525"/>
    <w:rsid w:val="00952A69"/>
    <w:rsid w:val="00954504"/>
    <w:rsid w:val="00954872"/>
    <w:rsid w:val="00954A55"/>
    <w:rsid w:val="00955A20"/>
    <w:rsid w:val="0095619C"/>
    <w:rsid w:val="00956450"/>
    <w:rsid w:val="00957E22"/>
    <w:rsid w:val="00963D44"/>
    <w:rsid w:val="00965696"/>
    <w:rsid w:val="00966357"/>
    <w:rsid w:val="00971458"/>
    <w:rsid w:val="009734E5"/>
    <w:rsid w:val="009743F0"/>
    <w:rsid w:val="009779FF"/>
    <w:rsid w:val="009812E3"/>
    <w:rsid w:val="009813AC"/>
    <w:rsid w:val="00982BD0"/>
    <w:rsid w:val="00982CBE"/>
    <w:rsid w:val="00982E03"/>
    <w:rsid w:val="00982ED1"/>
    <w:rsid w:val="009857AD"/>
    <w:rsid w:val="009905B3"/>
    <w:rsid w:val="00990A5B"/>
    <w:rsid w:val="0099146C"/>
    <w:rsid w:val="0099405E"/>
    <w:rsid w:val="0099479C"/>
    <w:rsid w:val="009948DE"/>
    <w:rsid w:val="009954EA"/>
    <w:rsid w:val="009972E5"/>
    <w:rsid w:val="00997FF6"/>
    <w:rsid w:val="009A25BD"/>
    <w:rsid w:val="009A2B5F"/>
    <w:rsid w:val="009A38C6"/>
    <w:rsid w:val="009A4494"/>
    <w:rsid w:val="009A7C2A"/>
    <w:rsid w:val="009B02AE"/>
    <w:rsid w:val="009B14E9"/>
    <w:rsid w:val="009B3D69"/>
    <w:rsid w:val="009C00BE"/>
    <w:rsid w:val="009C08A4"/>
    <w:rsid w:val="009C0F87"/>
    <w:rsid w:val="009C4578"/>
    <w:rsid w:val="009C6561"/>
    <w:rsid w:val="009D0776"/>
    <w:rsid w:val="009D07A8"/>
    <w:rsid w:val="009D1089"/>
    <w:rsid w:val="009D55B4"/>
    <w:rsid w:val="009D68DE"/>
    <w:rsid w:val="009E3DA5"/>
    <w:rsid w:val="009E56F6"/>
    <w:rsid w:val="009E5725"/>
    <w:rsid w:val="009E58E5"/>
    <w:rsid w:val="009E6106"/>
    <w:rsid w:val="009F077F"/>
    <w:rsid w:val="009F093C"/>
    <w:rsid w:val="009F417C"/>
    <w:rsid w:val="00A011CA"/>
    <w:rsid w:val="00A02C93"/>
    <w:rsid w:val="00A057BE"/>
    <w:rsid w:val="00A07AED"/>
    <w:rsid w:val="00A100DF"/>
    <w:rsid w:val="00A113A6"/>
    <w:rsid w:val="00A11D73"/>
    <w:rsid w:val="00A12516"/>
    <w:rsid w:val="00A1410E"/>
    <w:rsid w:val="00A1429D"/>
    <w:rsid w:val="00A15720"/>
    <w:rsid w:val="00A17405"/>
    <w:rsid w:val="00A2189D"/>
    <w:rsid w:val="00A25557"/>
    <w:rsid w:val="00A26AE5"/>
    <w:rsid w:val="00A312BE"/>
    <w:rsid w:val="00A32897"/>
    <w:rsid w:val="00A3355D"/>
    <w:rsid w:val="00A33E29"/>
    <w:rsid w:val="00A340DB"/>
    <w:rsid w:val="00A40AB9"/>
    <w:rsid w:val="00A42210"/>
    <w:rsid w:val="00A42D8A"/>
    <w:rsid w:val="00A44F2D"/>
    <w:rsid w:val="00A45888"/>
    <w:rsid w:val="00A46867"/>
    <w:rsid w:val="00A525B7"/>
    <w:rsid w:val="00A534E5"/>
    <w:rsid w:val="00A53F70"/>
    <w:rsid w:val="00A57693"/>
    <w:rsid w:val="00A57B4E"/>
    <w:rsid w:val="00A6692B"/>
    <w:rsid w:val="00A70994"/>
    <w:rsid w:val="00A72C35"/>
    <w:rsid w:val="00A73F57"/>
    <w:rsid w:val="00A7493A"/>
    <w:rsid w:val="00A752F1"/>
    <w:rsid w:val="00A77C10"/>
    <w:rsid w:val="00A77E0D"/>
    <w:rsid w:val="00A81EBF"/>
    <w:rsid w:val="00A8476B"/>
    <w:rsid w:val="00A85A6A"/>
    <w:rsid w:val="00A86288"/>
    <w:rsid w:val="00A87912"/>
    <w:rsid w:val="00A9188F"/>
    <w:rsid w:val="00A92A20"/>
    <w:rsid w:val="00A93E09"/>
    <w:rsid w:val="00A94463"/>
    <w:rsid w:val="00A95CF3"/>
    <w:rsid w:val="00AA1498"/>
    <w:rsid w:val="00AA27B1"/>
    <w:rsid w:val="00AA2E7B"/>
    <w:rsid w:val="00AB2380"/>
    <w:rsid w:val="00AB25FD"/>
    <w:rsid w:val="00AB33B3"/>
    <w:rsid w:val="00AB5358"/>
    <w:rsid w:val="00AC11B3"/>
    <w:rsid w:val="00AC2016"/>
    <w:rsid w:val="00AC270F"/>
    <w:rsid w:val="00AC2D98"/>
    <w:rsid w:val="00AD1685"/>
    <w:rsid w:val="00AD26F5"/>
    <w:rsid w:val="00AD3A6E"/>
    <w:rsid w:val="00AD68B2"/>
    <w:rsid w:val="00AE1954"/>
    <w:rsid w:val="00AE20D9"/>
    <w:rsid w:val="00AE2220"/>
    <w:rsid w:val="00AE3CC5"/>
    <w:rsid w:val="00AE6067"/>
    <w:rsid w:val="00AE719F"/>
    <w:rsid w:val="00AF0ED4"/>
    <w:rsid w:val="00AF1642"/>
    <w:rsid w:val="00B0236D"/>
    <w:rsid w:val="00B03E33"/>
    <w:rsid w:val="00B04998"/>
    <w:rsid w:val="00B059EF"/>
    <w:rsid w:val="00B05BE7"/>
    <w:rsid w:val="00B10C19"/>
    <w:rsid w:val="00B10E87"/>
    <w:rsid w:val="00B113D3"/>
    <w:rsid w:val="00B12E8B"/>
    <w:rsid w:val="00B1353B"/>
    <w:rsid w:val="00B13605"/>
    <w:rsid w:val="00B1616B"/>
    <w:rsid w:val="00B1645A"/>
    <w:rsid w:val="00B21005"/>
    <w:rsid w:val="00B219E5"/>
    <w:rsid w:val="00B21D93"/>
    <w:rsid w:val="00B2215F"/>
    <w:rsid w:val="00B23EAE"/>
    <w:rsid w:val="00B24719"/>
    <w:rsid w:val="00B25313"/>
    <w:rsid w:val="00B26548"/>
    <w:rsid w:val="00B27149"/>
    <w:rsid w:val="00B30ED1"/>
    <w:rsid w:val="00B31382"/>
    <w:rsid w:val="00B345AB"/>
    <w:rsid w:val="00B346CD"/>
    <w:rsid w:val="00B411A9"/>
    <w:rsid w:val="00B4322F"/>
    <w:rsid w:val="00B4421B"/>
    <w:rsid w:val="00B44909"/>
    <w:rsid w:val="00B454F3"/>
    <w:rsid w:val="00B45771"/>
    <w:rsid w:val="00B47C92"/>
    <w:rsid w:val="00B508EA"/>
    <w:rsid w:val="00B522EC"/>
    <w:rsid w:val="00B52831"/>
    <w:rsid w:val="00B54294"/>
    <w:rsid w:val="00B570A0"/>
    <w:rsid w:val="00B57D16"/>
    <w:rsid w:val="00B60B57"/>
    <w:rsid w:val="00B61467"/>
    <w:rsid w:val="00B625DB"/>
    <w:rsid w:val="00B62907"/>
    <w:rsid w:val="00B637EF"/>
    <w:rsid w:val="00B6481D"/>
    <w:rsid w:val="00B665F5"/>
    <w:rsid w:val="00B67876"/>
    <w:rsid w:val="00B7099D"/>
    <w:rsid w:val="00B71967"/>
    <w:rsid w:val="00B73F31"/>
    <w:rsid w:val="00B758F1"/>
    <w:rsid w:val="00B764BC"/>
    <w:rsid w:val="00B766E4"/>
    <w:rsid w:val="00B80572"/>
    <w:rsid w:val="00B80EE5"/>
    <w:rsid w:val="00B83B2E"/>
    <w:rsid w:val="00B84DD6"/>
    <w:rsid w:val="00B87DCB"/>
    <w:rsid w:val="00B9271E"/>
    <w:rsid w:val="00B93590"/>
    <w:rsid w:val="00B9532D"/>
    <w:rsid w:val="00B963BC"/>
    <w:rsid w:val="00B979C9"/>
    <w:rsid w:val="00B97E13"/>
    <w:rsid w:val="00BA17D2"/>
    <w:rsid w:val="00BA3C7F"/>
    <w:rsid w:val="00BA45D4"/>
    <w:rsid w:val="00BA49B9"/>
    <w:rsid w:val="00BB0972"/>
    <w:rsid w:val="00BB0F9C"/>
    <w:rsid w:val="00BB25B3"/>
    <w:rsid w:val="00BB2F5D"/>
    <w:rsid w:val="00BB31C2"/>
    <w:rsid w:val="00BB4463"/>
    <w:rsid w:val="00BB4C12"/>
    <w:rsid w:val="00BB4D51"/>
    <w:rsid w:val="00BB529E"/>
    <w:rsid w:val="00BB5C13"/>
    <w:rsid w:val="00BB6C02"/>
    <w:rsid w:val="00BC08A7"/>
    <w:rsid w:val="00BC08C2"/>
    <w:rsid w:val="00BC17A7"/>
    <w:rsid w:val="00BC6C24"/>
    <w:rsid w:val="00BD0D79"/>
    <w:rsid w:val="00BD205F"/>
    <w:rsid w:val="00BD3C2D"/>
    <w:rsid w:val="00BD442A"/>
    <w:rsid w:val="00BD44D8"/>
    <w:rsid w:val="00BD4DF6"/>
    <w:rsid w:val="00BE73CF"/>
    <w:rsid w:val="00BF03E8"/>
    <w:rsid w:val="00BF36E0"/>
    <w:rsid w:val="00BF3C5F"/>
    <w:rsid w:val="00BF588B"/>
    <w:rsid w:val="00BF636A"/>
    <w:rsid w:val="00BF6E9B"/>
    <w:rsid w:val="00BF7D57"/>
    <w:rsid w:val="00C00844"/>
    <w:rsid w:val="00C01963"/>
    <w:rsid w:val="00C02BE1"/>
    <w:rsid w:val="00C04052"/>
    <w:rsid w:val="00C1134E"/>
    <w:rsid w:val="00C117E8"/>
    <w:rsid w:val="00C11B62"/>
    <w:rsid w:val="00C11F36"/>
    <w:rsid w:val="00C120FB"/>
    <w:rsid w:val="00C15220"/>
    <w:rsid w:val="00C16EC0"/>
    <w:rsid w:val="00C17371"/>
    <w:rsid w:val="00C20645"/>
    <w:rsid w:val="00C22DA5"/>
    <w:rsid w:val="00C256DB"/>
    <w:rsid w:val="00C272E7"/>
    <w:rsid w:val="00C302AF"/>
    <w:rsid w:val="00C31451"/>
    <w:rsid w:val="00C32A32"/>
    <w:rsid w:val="00C32FA3"/>
    <w:rsid w:val="00C36469"/>
    <w:rsid w:val="00C37652"/>
    <w:rsid w:val="00C43432"/>
    <w:rsid w:val="00C4356B"/>
    <w:rsid w:val="00C45529"/>
    <w:rsid w:val="00C47EDA"/>
    <w:rsid w:val="00C50A20"/>
    <w:rsid w:val="00C52EA8"/>
    <w:rsid w:val="00C56B85"/>
    <w:rsid w:val="00C57358"/>
    <w:rsid w:val="00C6032C"/>
    <w:rsid w:val="00C605E0"/>
    <w:rsid w:val="00C60881"/>
    <w:rsid w:val="00C623A8"/>
    <w:rsid w:val="00C667AC"/>
    <w:rsid w:val="00C6763F"/>
    <w:rsid w:val="00C71633"/>
    <w:rsid w:val="00C72427"/>
    <w:rsid w:val="00C72651"/>
    <w:rsid w:val="00C7379A"/>
    <w:rsid w:val="00C74DEF"/>
    <w:rsid w:val="00C75F66"/>
    <w:rsid w:val="00C827B8"/>
    <w:rsid w:val="00C85D98"/>
    <w:rsid w:val="00C92964"/>
    <w:rsid w:val="00CA2C59"/>
    <w:rsid w:val="00CA2D90"/>
    <w:rsid w:val="00CA4CB3"/>
    <w:rsid w:val="00CA56C6"/>
    <w:rsid w:val="00CA75D1"/>
    <w:rsid w:val="00CB00F0"/>
    <w:rsid w:val="00CB0142"/>
    <w:rsid w:val="00CB0E74"/>
    <w:rsid w:val="00CB172C"/>
    <w:rsid w:val="00CB1FCC"/>
    <w:rsid w:val="00CB6B09"/>
    <w:rsid w:val="00CC3DA6"/>
    <w:rsid w:val="00CC46FB"/>
    <w:rsid w:val="00CC4881"/>
    <w:rsid w:val="00CC4ACD"/>
    <w:rsid w:val="00CC763A"/>
    <w:rsid w:val="00CD1AE0"/>
    <w:rsid w:val="00CD3C1C"/>
    <w:rsid w:val="00CD5243"/>
    <w:rsid w:val="00CE0017"/>
    <w:rsid w:val="00CE4173"/>
    <w:rsid w:val="00CE6C92"/>
    <w:rsid w:val="00CE727C"/>
    <w:rsid w:val="00CE7337"/>
    <w:rsid w:val="00CF06DA"/>
    <w:rsid w:val="00CF2171"/>
    <w:rsid w:val="00CF2213"/>
    <w:rsid w:val="00CF22B1"/>
    <w:rsid w:val="00CF2368"/>
    <w:rsid w:val="00CF317E"/>
    <w:rsid w:val="00CF3CA3"/>
    <w:rsid w:val="00CF48B1"/>
    <w:rsid w:val="00CF5E33"/>
    <w:rsid w:val="00CF5E94"/>
    <w:rsid w:val="00CF69A4"/>
    <w:rsid w:val="00CF7A0E"/>
    <w:rsid w:val="00CF7CDD"/>
    <w:rsid w:val="00D02961"/>
    <w:rsid w:val="00D029C5"/>
    <w:rsid w:val="00D03554"/>
    <w:rsid w:val="00D03EDD"/>
    <w:rsid w:val="00D053A1"/>
    <w:rsid w:val="00D07759"/>
    <w:rsid w:val="00D110BC"/>
    <w:rsid w:val="00D1188A"/>
    <w:rsid w:val="00D12D6B"/>
    <w:rsid w:val="00D13431"/>
    <w:rsid w:val="00D13E1C"/>
    <w:rsid w:val="00D15198"/>
    <w:rsid w:val="00D15AD7"/>
    <w:rsid w:val="00D2001E"/>
    <w:rsid w:val="00D23E13"/>
    <w:rsid w:val="00D25DF2"/>
    <w:rsid w:val="00D262B0"/>
    <w:rsid w:val="00D30C4B"/>
    <w:rsid w:val="00D316B4"/>
    <w:rsid w:val="00D3402E"/>
    <w:rsid w:val="00D36CD9"/>
    <w:rsid w:val="00D372A7"/>
    <w:rsid w:val="00D37571"/>
    <w:rsid w:val="00D37834"/>
    <w:rsid w:val="00D431B2"/>
    <w:rsid w:val="00D4371F"/>
    <w:rsid w:val="00D456F4"/>
    <w:rsid w:val="00D46E6E"/>
    <w:rsid w:val="00D46E73"/>
    <w:rsid w:val="00D50609"/>
    <w:rsid w:val="00D51A40"/>
    <w:rsid w:val="00D52E6A"/>
    <w:rsid w:val="00D5308B"/>
    <w:rsid w:val="00D5561F"/>
    <w:rsid w:val="00D60E50"/>
    <w:rsid w:val="00D6135D"/>
    <w:rsid w:val="00D613DA"/>
    <w:rsid w:val="00D63CD0"/>
    <w:rsid w:val="00D63D7E"/>
    <w:rsid w:val="00D645BA"/>
    <w:rsid w:val="00D67B8B"/>
    <w:rsid w:val="00D71F54"/>
    <w:rsid w:val="00D71FB3"/>
    <w:rsid w:val="00D74BD2"/>
    <w:rsid w:val="00D76BC2"/>
    <w:rsid w:val="00D80219"/>
    <w:rsid w:val="00D809BE"/>
    <w:rsid w:val="00D869E1"/>
    <w:rsid w:val="00D87261"/>
    <w:rsid w:val="00D8741E"/>
    <w:rsid w:val="00D912D7"/>
    <w:rsid w:val="00D91D90"/>
    <w:rsid w:val="00D927F7"/>
    <w:rsid w:val="00D92F5B"/>
    <w:rsid w:val="00D9399A"/>
    <w:rsid w:val="00D95916"/>
    <w:rsid w:val="00DA1885"/>
    <w:rsid w:val="00DA2DC4"/>
    <w:rsid w:val="00DA3455"/>
    <w:rsid w:val="00DA4F9C"/>
    <w:rsid w:val="00DA72C5"/>
    <w:rsid w:val="00DB00C9"/>
    <w:rsid w:val="00DB0E6E"/>
    <w:rsid w:val="00DB259E"/>
    <w:rsid w:val="00DB2C2C"/>
    <w:rsid w:val="00DB4966"/>
    <w:rsid w:val="00DB6F10"/>
    <w:rsid w:val="00DB7843"/>
    <w:rsid w:val="00DC079A"/>
    <w:rsid w:val="00DC4406"/>
    <w:rsid w:val="00DD09AD"/>
    <w:rsid w:val="00DD10D7"/>
    <w:rsid w:val="00DD1B96"/>
    <w:rsid w:val="00DD577A"/>
    <w:rsid w:val="00DD7D14"/>
    <w:rsid w:val="00DD7D38"/>
    <w:rsid w:val="00DF0247"/>
    <w:rsid w:val="00DF40A5"/>
    <w:rsid w:val="00DF5B48"/>
    <w:rsid w:val="00DF69D7"/>
    <w:rsid w:val="00E00850"/>
    <w:rsid w:val="00E04847"/>
    <w:rsid w:val="00E052C1"/>
    <w:rsid w:val="00E05C01"/>
    <w:rsid w:val="00E066BD"/>
    <w:rsid w:val="00E06D9B"/>
    <w:rsid w:val="00E12640"/>
    <w:rsid w:val="00E12CB4"/>
    <w:rsid w:val="00E143C3"/>
    <w:rsid w:val="00E16145"/>
    <w:rsid w:val="00E16BCE"/>
    <w:rsid w:val="00E214A0"/>
    <w:rsid w:val="00E229BB"/>
    <w:rsid w:val="00E230C7"/>
    <w:rsid w:val="00E25721"/>
    <w:rsid w:val="00E25AC7"/>
    <w:rsid w:val="00E25E3A"/>
    <w:rsid w:val="00E262EB"/>
    <w:rsid w:val="00E327B3"/>
    <w:rsid w:val="00E4141D"/>
    <w:rsid w:val="00E46715"/>
    <w:rsid w:val="00E47D9E"/>
    <w:rsid w:val="00E548AF"/>
    <w:rsid w:val="00E56D5B"/>
    <w:rsid w:val="00E60D23"/>
    <w:rsid w:val="00E6159E"/>
    <w:rsid w:val="00E62B35"/>
    <w:rsid w:val="00E63225"/>
    <w:rsid w:val="00E672A6"/>
    <w:rsid w:val="00E7069A"/>
    <w:rsid w:val="00E71CC0"/>
    <w:rsid w:val="00E81488"/>
    <w:rsid w:val="00E83677"/>
    <w:rsid w:val="00E908B5"/>
    <w:rsid w:val="00E90FBC"/>
    <w:rsid w:val="00E91568"/>
    <w:rsid w:val="00E91924"/>
    <w:rsid w:val="00E91D0D"/>
    <w:rsid w:val="00E94CEC"/>
    <w:rsid w:val="00E9556F"/>
    <w:rsid w:val="00E95A6C"/>
    <w:rsid w:val="00E9740F"/>
    <w:rsid w:val="00EA07BB"/>
    <w:rsid w:val="00EA163C"/>
    <w:rsid w:val="00EA44D7"/>
    <w:rsid w:val="00EA4B88"/>
    <w:rsid w:val="00EA610C"/>
    <w:rsid w:val="00EA690D"/>
    <w:rsid w:val="00EA6EBB"/>
    <w:rsid w:val="00EB27C9"/>
    <w:rsid w:val="00EB4C20"/>
    <w:rsid w:val="00EB52D8"/>
    <w:rsid w:val="00EB54F4"/>
    <w:rsid w:val="00EB5E18"/>
    <w:rsid w:val="00EB7C19"/>
    <w:rsid w:val="00EC5F2C"/>
    <w:rsid w:val="00EC60E0"/>
    <w:rsid w:val="00ED1548"/>
    <w:rsid w:val="00ED38D6"/>
    <w:rsid w:val="00EE070D"/>
    <w:rsid w:val="00EE0A40"/>
    <w:rsid w:val="00EE1D47"/>
    <w:rsid w:val="00EE50DD"/>
    <w:rsid w:val="00EE573D"/>
    <w:rsid w:val="00EE67CF"/>
    <w:rsid w:val="00EE6EFF"/>
    <w:rsid w:val="00EE74E9"/>
    <w:rsid w:val="00EF0F3A"/>
    <w:rsid w:val="00EF4CE5"/>
    <w:rsid w:val="00EF6CF8"/>
    <w:rsid w:val="00F00F71"/>
    <w:rsid w:val="00F0402B"/>
    <w:rsid w:val="00F04696"/>
    <w:rsid w:val="00F0491A"/>
    <w:rsid w:val="00F05EC1"/>
    <w:rsid w:val="00F071B1"/>
    <w:rsid w:val="00F11E85"/>
    <w:rsid w:val="00F12C2E"/>
    <w:rsid w:val="00F12F1D"/>
    <w:rsid w:val="00F16790"/>
    <w:rsid w:val="00F16843"/>
    <w:rsid w:val="00F222D4"/>
    <w:rsid w:val="00F255F0"/>
    <w:rsid w:val="00F26940"/>
    <w:rsid w:val="00F31EB6"/>
    <w:rsid w:val="00F359FD"/>
    <w:rsid w:val="00F365EC"/>
    <w:rsid w:val="00F41C4C"/>
    <w:rsid w:val="00F424D5"/>
    <w:rsid w:val="00F42B70"/>
    <w:rsid w:val="00F44FD6"/>
    <w:rsid w:val="00F45BD1"/>
    <w:rsid w:val="00F4637C"/>
    <w:rsid w:val="00F47BFE"/>
    <w:rsid w:val="00F50845"/>
    <w:rsid w:val="00F51F16"/>
    <w:rsid w:val="00F55ADD"/>
    <w:rsid w:val="00F577BE"/>
    <w:rsid w:val="00F57A52"/>
    <w:rsid w:val="00F61459"/>
    <w:rsid w:val="00F61823"/>
    <w:rsid w:val="00F635EB"/>
    <w:rsid w:val="00F63B4C"/>
    <w:rsid w:val="00F63EE0"/>
    <w:rsid w:val="00F668ED"/>
    <w:rsid w:val="00F67DE1"/>
    <w:rsid w:val="00F70EE6"/>
    <w:rsid w:val="00F752B9"/>
    <w:rsid w:val="00F75695"/>
    <w:rsid w:val="00F75D55"/>
    <w:rsid w:val="00F80FE0"/>
    <w:rsid w:val="00F85B12"/>
    <w:rsid w:val="00F9423E"/>
    <w:rsid w:val="00F95492"/>
    <w:rsid w:val="00F976FA"/>
    <w:rsid w:val="00FA0F82"/>
    <w:rsid w:val="00FA1A87"/>
    <w:rsid w:val="00FA2D2D"/>
    <w:rsid w:val="00FA56DF"/>
    <w:rsid w:val="00FA62BE"/>
    <w:rsid w:val="00FA6FD4"/>
    <w:rsid w:val="00FB21A6"/>
    <w:rsid w:val="00FB2CD7"/>
    <w:rsid w:val="00FB5288"/>
    <w:rsid w:val="00FB540C"/>
    <w:rsid w:val="00FB666D"/>
    <w:rsid w:val="00FB6D00"/>
    <w:rsid w:val="00FB6EF4"/>
    <w:rsid w:val="00FC1524"/>
    <w:rsid w:val="00FC3583"/>
    <w:rsid w:val="00FC59C4"/>
    <w:rsid w:val="00FC6381"/>
    <w:rsid w:val="00FC6BAD"/>
    <w:rsid w:val="00FD273D"/>
    <w:rsid w:val="00FD27EB"/>
    <w:rsid w:val="00FD3ADB"/>
    <w:rsid w:val="00FD418F"/>
    <w:rsid w:val="00FD6D31"/>
    <w:rsid w:val="00FD77FB"/>
    <w:rsid w:val="00FE0C34"/>
    <w:rsid w:val="00FE5D4E"/>
    <w:rsid w:val="00FE7331"/>
    <w:rsid w:val="00FE79DE"/>
    <w:rsid w:val="00FF0C50"/>
    <w:rsid w:val="00FF4B2C"/>
    <w:rsid w:val="00FF5C11"/>
    <w:rsid w:val="00FF7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table" w:customStyle="1" w:styleId="CompliantTableGrid1">
    <w:name w:val="Compliant Table Grid1"/>
    <w:basedOn w:val="TableNormal"/>
    <w:uiPriority w:val="39"/>
    <w:rsid w:val="00AC270F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">
    <w:name w:val="Compliant Table Grid2"/>
    <w:basedOn w:val="TableNormal"/>
    <w:next w:val="TableGrid"/>
    <w:uiPriority w:val="39"/>
    <w:rsid w:val="00446380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qFormat/>
    <w:rsid w:val="00594AFE"/>
    <w:pPr>
      <w:tabs>
        <w:tab w:val="right" w:leader="dot" w:pos="9016"/>
      </w:tabs>
      <w:spacing w:before="120" w:after="120" w:line="276" w:lineRule="auto"/>
      <w:ind w:left="720" w:right="101" w:hanging="360"/>
    </w:pPr>
    <w:rPr>
      <w:color w:val="262626" w:themeColor="text1" w:themeTint="D9"/>
      <w:sz w:val="24"/>
    </w:rPr>
  </w:style>
  <w:style w:type="paragraph" w:customStyle="1" w:styleId="CLRMapping">
    <w:name w:val="CLR Mapping"/>
    <w:basedOn w:val="Normal"/>
    <w:link w:val="CLRMappingChar"/>
    <w:autoRedefine/>
    <w:qFormat/>
    <w:rsid w:val="00D613DA"/>
    <w:pPr>
      <w:tabs>
        <w:tab w:val="left" w:pos="180"/>
      </w:tabs>
      <w:spacing w:before="120" w:after="120" w:line="276" w:lineRule="auto"/>
      <w:jc w:val="both"/>
    </w:pPr>
    <w:rPr>
      <w:rFonts w:cstheme="minorHAnsi"/>
      <w:b/>
      <w:bCs/>
      <w:color w:val="404040" w:themeColor="text1" w:themeTint="BF"/>
      <w:sz w:val="24"/>
      <w:szCs w:val="24"/>
    </w:rPr>
  </w:style>
  <w:style w:type="character" w:customStyle="1" w:styleId="CLRMappingChar">
    <w:name w:val="CLR Mapping Char"/>
    <w:basedOn w:val="DefaultParagraphFont"/>
    <w:link w:val="CLRMapping"/>
    <w:rsid w:val="00D613DA"/>
    <w:rPr>
      <w:rFonts w:cstheme="minorHAnsi"/>
      <w:b/>
      <w:bCs/>
      <w:color w:val="404040" w:themeColor="text1" w:themeTint="BF"/>
      <w:sz w:val="24"/>
      <w:szCs w:val="24"/>
      <w:lang w:val="en-AU"/>
    </w:rPr>
  </w:style>
  <w:style w:type="character" w:styleId="Hyperlink">
    <w:name w:val="Hyperlink"/>
    <w:basedOn w:val="DefaultParagraphFont"/>
    <w:uiPriority w:val="99"/>
    <w:unhideWhenUsed/>
    <w:rsid w:val="00BC17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17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E6C460-7E08-41EB-9682-87112C45E3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5</Pages>
  <Words>831</Words>
  <Characters>4355</Characters>
  <Application>Microsoft Office Word</Application>
  <DocSecurity>0</DocSecurity>
  <Lines>188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39</cp:revision>
  <dcterms:created xsi:type="dcterms:W3CDTF">2022-03-24T01:49:00Z</dcterms:created>
  <dcterms:modified xsi:type="dcterms:W3CDTF">2023-12-15T05:38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5307300</vt:r8>
  </property>
  <property fmtid="{D5CDD505-2E9C-101B-9397-08002B2CF9AE}" pid="6" name="xd_Signature">
    <vt:bool>false</vt:bool>
  </property>
  <property fmtid="{D5CDD505-2E9C-101B-9397-08002B2CF9AE}" pid="7" name="Whatisthisreference">
    <vt:lpwstr>Template used to develop the criteria for assessing observation-based assessments (e.g. working with clients or team environment)</vt:lpwstr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Observation Form</vt:lpwstr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GrammarlyDocumentId">
    <vt:lpwstr>962f291b1e4fb6c191c8fb801089c88e8e04070a26908b04ca273df0c543238c</vt:lpwstr>
  </property>
</Properties>
</file>